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494A" w:rsidRDefault="0084494A">
      <w:pPr>
        <w:pStyle w:val="Compact"/>
      </w:pPr>
    </w:p>
    <w:p w:rsidR="0084494A" w:rsidRDefault="0013294B">
      <w:pPr>
        <w:pStyle w:val="Compact"/>
      </w:pPr>
      <w:r>
        <w:t>RH Exemple</w:t>
      </w:r>
    </w:p>
    <w:p w:rsidR="0084494A" w:rsidRDefault="0013294B">
      <w:pPr>
        <w:pStyle w:val="Compact"/>
      </w:pPr>
      <w:r>
        <w:t xml:space="preserve">Exercices 2010 à 2013 </w:t>
      </w:r>
    </w:p>
    <w:p w:rsidR="0084494A" w:rsidRDefault="0013294B">
      <w:pPr>
        <w:pStyle w:val="Compact"/>
      </w:pPr>
      <w:r>
        <w:t>Fabrice Nicol</w:t>
      </w:r>
    </w:p>
    <w:p w:rsidR="0084494A" w:rsidRDefault="0013294B">
      <w:r>
        <w:t>mar. 18 nov. 2014</w:t>
      </w:r>
    </w:p>
    <w:p w:rsidR="0084494A" w:rsidRDefault="0013294B">
      <w:pPr>
        <w:pStyle w:val="Titre1"/>
      </w:pPr>
      <w:bookmarkStart w:id="0" w:name="statistiques-de-population"/>
      <w:r>
        <w:t>1. Statistiques de population</w:t>
      </w:r>
    </w:p>
    <w:p w:rsidR="0084494A" w:rsidRDefault="0013294B">
      <w:pPr>
        <w:pStyle w:val="Titre3"/>
      </w:pPr>
      <w:bookmarkStart w:id="1" w:name="effectifs"/>
      <w:bookmarkEnd w:id="0"/>
      <w:r>
        <w:t>1.1 Effectifs</w:t>
      </w:r>
    </w:p>
    <w:bookmarkEnd w:id="1"/>
    <w:p w:rsidR="0084494A" w:rsidRDefault="0013294B">
      <w:r>
        <w:t> </w:t>
      </w:r>
      <w:r>
        <w:rPr>
          <w:i/>
        </w:rPr>
        <w:t>Tableau 1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821"/>
        <w:gridCol w:w="797"/>
        <w:gridCol w:w="797"/>
        <w:gridCol w:w="983"/>
        <w:gridCol w:w="797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84494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201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201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2013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Total effectif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769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698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 094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703,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dont présents 12 moi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62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44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28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33,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dont fonctionnaire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31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23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27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17,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dont fonct. présents 12 moi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03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02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84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91,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dont élu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4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4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5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4,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dont élus présents 12 moi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4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3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4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4,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dont vacataires détectés (a)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8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8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5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6,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dont assistantes maternelles détectées (a)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5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0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0,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Total ETP/année (b)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61,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59,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40,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49,3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Total ETPT/année (c)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86,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74,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64,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68,5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Total ETPT/année personnes en place (d)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0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27,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05,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03,6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Total ETPT/année fonctionnaire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24,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17,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09,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05,6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Total ETPT/année titulaires à temps complet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04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96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61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79,0</w:t>
            </w:r>
          </w:p>
        </w:tc>
      </w:tr>
    </w:tbl>
    <w:p w:rsidR="0084494A" w:rsidRDefault="0013294B">
      <w:r>
        <w:rPr>
          <w:b/>
        </w:rPr>
        <w:t>Nota:</w:t>
      </w:r>
      <w:r>
        <w:br/>
      </w:r>
      <w:r>
        <w:rPr>
          <w:i/>
        </w:rPr>
        <w:t>(a) Sur la base des libellés d'emploi et des libellés de lignes de paye. La détection peut être lacunaire</w:t>
      </w:r>
      <w:r>
        <w:br/>
      </w:r>
      <w:r>
        <w:rPr>
          <w:i/>
        </w:rPr>
        <w:t>(b) ETP : Equivalent temps plein = rémunération . quotité</w:t>
      </w:r>
      <w:r>
        <w:br/>
      </w:r>
      <w:r>
        <w:rPr>
          <w:i/>
        </w:rPr>
        <w:t>(c) ETPT : Equivalent temps plein travaillé = ETP . 12/nombre de mois travaillés dans l'année</w:t>
      </w:r>
      <w:r>
        <w:br/>
      </w:r>
      <w:r>
        <w:rPr>
          <w:i/>
        </w:rPr>
        <w:t>(d) Personnes en place : présentes en N et N-1 avec la même quotité</w:t>
      </w:r>
      <w:r>
        <w:br/>
        <w:t>*Les cinq dernières lignes du tableau sont calculées en ne tenant pas compte des élus.</w:t>
      </w:r>
    </w:p>
    <w:p w:rsidR="0084494A" w:rsidRDefault="0013294B">
      <w:r>
        <w:rPr>
          <w:i/>
        </w:rPr>
        <w:t>Effecti</w:t>
      </w:r>
      <w:r>
        <w:rPr>
          <w:i/>
        </w:rPr>
        <w:t>fs pourvus mesurés par l'émission d'un bulletin de paie dans l'année.</w:t>
      </w:r>
    </w:p>
    <w:p w:rsidR="0084494A" w:rsidRDefault="0013294B">
      <w:hyperlink r:id="rId5">
        <w:r>
          <w:rPr>
            <w:rStyle w:val="Link"/>
          </w:rPr>
          <w:t>Lien vers la base des effectifs</w:t>
        </w:r>
      </w:hyperlink>
    </w:p>
    <w:p w:rsidR="0084494A" w:rsidRDefault="0013294B">
      <w:pPr>
        <w:pStyle w:val="Titre3"/>
      </w:pPr>
      <w:bookmarkStart w:id="2" w:name="pyramide-des-ages-personnels-non-elus"/>
      <w:r>
        <w:t>1.2 Pyramide des âges, personnels non élus</w:t>
      </w:r>
    </w:p>
    <w:bookmarkEnd w:id="2"/>
    <w:p w:rsidR="0084494A" w:rsidRDefault="0013294B">
      <w:r>
        <w:t> </w:t>
      </w:r>
      <w:r>
        <w:rPr>
          <w:i/>
        </w:rPr>
        <w:t>Tableau 2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46"/>
        <w:gridCol w:w="3848"/>
        <w:gridCol w:w="94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Âge des personnels au 31/12/201</w:t>
            </w: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Effectif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lastRenderedPageBreak/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9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5,9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545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54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70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t> </w:t>
      </w:r>
      <w:r>
        <w:rPr>
          <w:i/>
        </w:rPr>
        <w:t>Tableau 3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46"/>
        <w:gridCol w:w="3848"/>
        <w:gridCol w:w="94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Âge des personnels au 31/12/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Effectif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7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6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3,3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528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52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70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rPr>
          <w:noProof/>
          <w:lang w:val="fr-FR" w:eastAsia="fr-FR"/>
        </w:rPr>
        <w:lastRenderedPageBreak/>
        <w:drawing>
          <wp:inline distT="0" distB="0" distL="0" distR="0">
            <wp:extent cx="69215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94A" w:rsidRDefault="0013294B">
      <w:hyperlink r:id="rId7">
        <w:r>
          <w:rPr>
            <w:rStyle w:val="Link"/>
          </w:rPr>
          <w:t>Lien vers la base des âges</w:t>
        </w:r>
      </w:hyperlink>
    </w:p>
    <w:p w:rsidR="0084494A" w:rsidRDefault="0013294B">
      <w:pPr>
        <w:pStyle w:val="Titre3"/>
      </w:pPr>
      <w:bookmarkStart w:id="3" w:name="pyramide-des-ages-personnels-fonctionnai"/>
      <w:r>
        <w:t>1.3 Pyramide des âges, personnels fonctionnaires stagiaires et titulaires</w:t>
      </w:r>
    </w:p>
    <w:bookmarkEnd w:id="3"/>
    <w:p w:rsidR="0084494A" w:rsidRDefault="0013294B">
      <w:r>
        <w:t> </w:t>
      </w:r>
      <w:r>
        <w:rPr>
          <w:i/>
        </w:rPr>
        <w:t>Tableau 4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46"/>
        <w:gridCol w:w="3848"/>
        <w:gridCol w:w="94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Âge des personnels au 31/12/201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Effectif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8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2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7,8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11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55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66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t> </w:t>
      </w:r>
      <w:r>
        <w:rPr>
          <w:i/>
        </w:rPr>
        <w:t>Tableau 5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46"/>
        <w:gridCol w:w="3848"/>
        <w:gridCol w:w="94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Âge des personnels au 31/12/201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Effectif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lastRenderedPageBreak/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0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63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rPr>
          <w:noProof/>
          <w:lang w:val="fr-FR" w:eastAsia="fr-FR"/>
        </w:rPr>
        <w:drawing>
          <wp:inline distT="0" distB="0" distL="0" distR="0">
            <wp:extent cx="69215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94A" w:rsidRDefault="0013294B">
      <w:hyperlink r:id="rId9">
        <w:r>
          <w:rPr>
            <w:rStyle w:val="Link"/>
          </w:rPr>
          <w:t>Lien vers la base des âges</w:t>
        </w:r>
      </w:hyperlink>
    </w:p>
    <w:p w:rsidR="0084494A" w:rsidRDefault="0013294B">
      <w:pPr>
        <w:pStyle w:val="Titre3"/>
      </w:pPr>
      <w:bookmarkStart w:id="4" w:name="effectifs-des-personnels-par-duree-de-se"/>
      <w:r>
        <w:t>1.4 Effectifs des personnels par durée de service</w:t>
      </w:r>
    </w:p>
    <w:bookmarkEnd w:id="4"/>
    <w:p w:rsidR="0084494A" w:rsidRDefault="0013294B">
      <w:r>
        <w:rPr>
          <w:b/>
        </w:rPr>
        <w:t>Personnels en fonction des exercices 2010 à 2013 inclus :</w:t>
      </w:r>
    </w:p>
    <w:p w:rsidR="0084494A" w:rsidRDefault="0013294B">
      <w:r>
        <w:t> </w:t>
      </w:r>
      <w:r>
        <w:rPr>
          <w:i/>
        </w:rPr>
        <w:t>Tableau 6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550"/>
        <w:gridCol w:w="1739"/>
        <w:gridCol w:w="1657"/>
        <w:gridCol w:w="2035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Plus de 2 a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Moins de 2 a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Moins d'u</w:t>
            </w:r>
            <w:r>
              <w:t>n 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Moins de six mois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7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5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8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13</w:t>
            </w:r>
          </w:p>
        </w:tc>
      </w:tr>
    </w:tbl>
    <w:p w:rsidR="0084494A" w:rsidRDefault="0013294B">
      <w:r>
        <w:rPr>
          <w:noProof/>
          <w:lang w:val="fr-FR" w:eastAsia="fr-FR"/>
        </w:rPr>
        <w:lastRenderedPageBreak/>
        <w:drawing>
          <wp:inline distT="0" distB="0" distL="0" distR="0">
            <wp:extent cx="69215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94A" w:rsidRDefault="0013294B">
      <w:r>
        <w:rPr>
          <w:b/>
        </w:rPr>
        <w:t>Effectifs</w:t>
      </w:r>
    </w:p>
    <w:p w:rsidR="0084494A" w:rsidRDefault="0013294B">
      <w:r>
        <w:t> </w:t>
      </w:r>
      <w:r>
        <w:rPr>
          <w:i/>
        </w:rPr>
        <w:t>Tableau 7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105"/>
        <w:gridCol w:w="748"/>
        <w:gridCol w:w="748"/>
        <w:gridCol w:w="748"/>
        <w:gridCol w:w="748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84494A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201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201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2013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Plus de deux an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5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7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5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33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Moins de deux an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1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9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51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7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7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8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84</w:t>
            </w:r>
          </w:p>
        </w:tc>
      </w:tr>
    </w:tbl>
    <w:p w:rsidR="0084494A" w:rsidRDefault="0013294B">
      <w:r>
        <w:rPr>
          <w:b/>
        </w:rPr>
        <w:t>Nota :</w:t>
      </w:r>
      <w:r>
        <w:t xml:space="preserve"> </w:t>
      </w:r>
      <w:r>
        <w:rPr>
          <w:i/>
        </w:rPr>
        <w:t>Personnels en place : ayant servi au moins deux années consécutives pendant la période.</w:t>
      </w:r>
      <w:r>
        <w:br/>
      </w:r>
      <w:r>
        <w:rPr>
          <w:i/>
        </w:rPr>
        <w:t>Plus/moins de deux ans : plus/mois de 730 jours sur la période sous revue.</w:t>
      </w:r>
    </w:p>
    <w:p w:rsidR="0084494A" w:rsidRDefault="0013294B">
      <w:pPr>
        <w:pStyle w:val="Titre1"/>
      </w:pPr>
      <w:r>
        <w:t>2. Rémunérations brutes : analyse pour l'exercice 2010</w:t>
      </w:r>
    </w:p>
    <w:p w:rsidR="0084494A" w:rsidRDefault="0013294B">
      <w:pPr>
        <w:pStyle w:val="Titre2"/>
      </w:pPr>
      <w:r>
        <w:t>2.1 Masse salariale brute de l'ensembl</w:t>
      </w:r>
      <w:r>
        <w:t>e des agents</w:t>
      </w:r>
    </w:p>
    <w:p w:rsidR="0084494A" w:rsidRDefault="0013294B">
      <w:pPr>
        <w:pStyle w:val="Titre3"/>
      </w:pPr>
      <w:r>
        <w:t>Cumuls des rémunérations brutes pour l'exercice 2010</w:t>
      </w:r>
    </w:p>
    <w:p w:rsidR="0084494A" w:rsidRDefault="0013294B">
      <w:r>
        <w:rPr>
          <w:i/>
        </w:rPr>
        <w:t>Personnels (hors élus)</w:t>
      </w:r>
    </w:p>
    <w:p w:rsidR="0084494A" w:rsidRDefault="0013294B">
      <w:r>
        <w:t> </w:t>
      </w:r>
      <w:r>
        <w:rPr>
          <w:i/>
        </w:rPr>
        <w:t>Tableau 8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63"/>
        <w:gridCol w:w="1385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gréga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k€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Brut annuel (bulletins)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0 767 405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Brut annuel (lignes), dont :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0 622 631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lastRenderedPageBreak/>
              <w:t>  Primes :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 511 855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  Autres rémunération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9 636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Part de primes en %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4</w:t>
            </w:r>
          </w:p>
        </w:tc>
      </w:tr>
    </w:tbl>
    <w:p w:rsidR="0084494A" w:rsidRDefault="0013294B">
      <w:r>
        <w:rPr>
          <w:i/>
        </w:rPr>
        <w:t>Elus</w:t>
      </w:r>
    </w:p>
    <w:p w:rsidR="0084494A" w:rsidRDefault="0013294B">
      <w:r>
        <w:t> </w:t>
      </w:r>
      <w:r>
        <w:rPr>
          <w:i/>
        </w:rPr>
        <w:t>Tableau 9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63"/>
        <w:gridCol w:w="1067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gréga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k€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Brut annuel (bulletins)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4 873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Brut annuel (lignes), dont :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4 873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  Primes :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  Autres rémunération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0</w:t>
            </w:r>
          </w:p>
        </w:tc>
      </w:tr>
    </w:tbl>
    <w:p w:rsidR="0084494A" w:rsidRDefault="0013294B">
      <w:r>
        <w:rPr>
          <w:b/>
        </w:rPr>
        <w:t>Définitions :</w:t>
      </w:r>
    </w:p>
    <w:p w:rsidR="0084494A" w:rsidRDefault="0013294B">
      <w:r>
        <w:rPr>
          <w:i/>
        </w:rPr>
        <w:t>Brut annuel (bulletins)</w:t>
      </w:r>
      <w:r>
        <w:t xml:space="preserve"> : somme du champ </w:t>
      </w:r>
      <w:r>
        <w:rPr>
          <w:i/>
        </w:rPr>
        <w:t>Brut</w:t>
      </w:r>
      <w:r>
        <w:br/>
        <w:t xml:space="preserve"> </w:t>
      </w:r>
      <w:r>
        <w:rPr>
          <w:i/>
        </w:rPr>
        <w:t>Brut annuel (lignes)</w:t>
      </w:r>
      <w:r>
        <w:t xml:space="preserve"> </w:t>
      </w:r>
      <w:r>
        <w:t xml:space="preserve">: somme du champ </w:t>
      </w:r>
      <w:r>
        <w:rPr>
          <w:i/>
        </w:rPr>
        <w:t>Montant</w:t>
      </w:r>
      <w:r>
        <w:t xml:space="preserve"> des lignes de paye, dont :</w:t>
      </w:r>
      <w:r>
        <w:br/>
        <w:t xml:space="preserve"> </w:t>
      </w:r>
      <w:r>
        <w:rPr>
          <w:i/>
        </w:rPr>
        <w:t>Primes</w:t>
      </w:r>
      <w:r>
        <w:t xml:space="preserve"> : indemnités sauf remboursements, certaines IJSS, indemnités d'élu le cas échéant, Supplément familial de traitement et Indemnité de résidence</w:t>
      </w:r>
      <w:r>
        <w:br/>
        <w:t xml:space="preserve"> </w:t>
      </w:r>
      <w:r>
        <w:rPr>
          <w:i/>
        </w:rPr>
        <w:t>Indemnités d'élu</w:t>
      </w:r>
      <w:r>
        <w:t xml:space="preserve"> </w:t>
      </w:r>
      <w:r>
        <w:t>: toutes rémunérations indemnitaires des élus</w:t>
      </w:r>
      <w:r>
        <w:br/>
        <w:t xml:space="preserve"> </w:t>
      </w:r>
      <w:r>
        <w:rPr>
          <w:i/>
        </w:rPr>
        <w:t>Autres rémunérations</w:t>
      </w:r>
      <w:r>
        <w:t xml:space="preserve"> : acomptes, retenues sur brut, rémunérations diverses, rappels</w:t>
      </w:r>
    </w:p>
    <w:p w:rsidR="0084494A" w:rsidRDefault="0013294B">
      <w:r>
        <w:rPr>
          <w:b/>
        </w:rPr>
        <w:t>Tests de cohérence</w:t>
      </w:r>
    </w:p>
    <w:p w:rsidR="0084494A" w:rsidRDefault="0013294B">
      <w:r>
        <w:t>Somme des rémunérations brutes versées aux personnels (non élus) :</w:t>
      </w:r>
    </w:p>
    <w:p w:rsidR="0084494A" w:rsidRDefault="0013294B">
      <w:r>
        <w:t> </w:t>
      </w:r>
      <w:r>
        <w:rPr>
          <w:i/>
        </w:rPr>
        <w:t>Tableau 10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18"/>
        <w:gridCol w:w="1385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gréga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k€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Bulletins de p</w:t>
            </w:r>
            <w:r>
              <w:t>ai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0 767 405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Lignes de pai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0 622 631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ifférenc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44 774</w:t>
            </w:r>
          </w:p>
        </w:tc>
      </w:tr>
    </w:tbl>
    <w:p w:rsidR="0084494A" w:rsidRDefault="0013294B">
      <w:r>
        <w:t>à comparer aux soldes des comptes 641 et 648 du compte de gestion.</w:t>
      </w:r>
    </w:p>
    <w:p w:rsidR="0084494A" w:rsidRDefault="0013294B">
      <w:r>
        <w:t>Somme des rémunérations brutes versées (élus) :</w:t>
      </w:r>
    </w:p>
    <w:p w:rsidR="0084494A" w:rsidRDefault="0013294B">
      <w:r>
        <w:t> </w:t>
      </w:r>
      <w:r>
        <w:rPr>
          <w:i/>
        </w:rPr>
        <w:t>Tableau 11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18"/>
        <w:gridCol w:w="1067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gréga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k€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Bulletins de pai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4 873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Lignes de pai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4 873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ifférenc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0</w:t>
            </w:r>
          </w:p>
        </w:tc>
      </w:tr>
    </w:tbl>
    <w:p w:rsidR="0084494A" w:rsidRDefault="0013294B">
      <w:r>
        <w:t>Les résultats sont exprimés en euros.</w:t>
      </w:r>
    </w:p>
    <w:p w:rsidR="0084494A" w:rsidRDefault="0013294B">
      <w:pPr>
        <w:pStyle w:val="Titre2"/>
      </w:pPr>
      <w:bookmarkStart w:id="5" w:name="masse-salariale-brute-des-fonctionnaires"/>
      <w:r>
        <w:t>2.2 Masse salariale brute des fonctionnaires</w:t>
      </w:r>
    </w:p>
    <w:bookmarkEnd w:id="5"/>
    <w:p w:rsidR="0084494A" w:rsidRDefault="0013294B">
      <w:r>
        <w:rPr>
          <w:i/>
        </w:rPr>
        <w:t>Cette section concerne les personnels fonctionnaires titulaires et stagiaires</w:t>
      </w:r>
    </w:p>
    <w:p w:rsidR="0084494A" w:rsidRDefault="0013294B">
      <w:r>
        <w:rPr>
          <w:noProof/>
          <w:lang w:val="fr-FR" w:eastAsia="fr-FR"/>
        </w:rPr>
        <w:lastRenderedPageBreak/>
        <w:drawing>
          <wp:inline distT="0" distB="0" distL="0" distR="0">
            <wp:extent cx="69215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fr-FR" w:eastAsia="fr-FR"/>
        </w:rPr>
        <w:drawing>
          <wp:inline distT="0" distB="0" distL="0" distR="0">
            <wp:extent cx="69215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2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69215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23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fr-FR" w:eastAsia="fr-FR"/>
        </w:rPr>
        <w:drawing>
          <wp:inline distT="0" distB="0" distL="0" distR="0">
            <wp:extent cx="69215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23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69215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23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fr-FR" w:eastAsia="fr-FR"/>
        </w:rPr>
        <w:drawing>
          <wp:inline distT="0" distB="0" distL="0" distR="0">
            <wp:extent cx="69215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23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94A" w:rsidRDefault="0013294B">
      <w:r>
        <w:rPr>
          <w:b/>
        </w:rPr>
        <w:t>Nota :</w:t>
      </w:r>
      <w:r>
        <w:br/>
      </w:r>
      <w:r>
        <w:rPr>
          <w:i/>
        </w:rPr>
        <w:t>EQTP : Equivalent temps plein = 12 . moyenne du ratio ratio ré</w:t>
      </w:r>
      <w:r>
        <w:rPr>
          <w:i/>
        </w:rPr>
        <w:t>munération / quotité</w:t>
      </w:r>
    </w:p>
    <w:p w:rsidR="0084494A" w:rsidRDefault="0013294B">
      <w:r>
        <w:rPr>
          <w:b/>
        </w:rPr>
        <w:t>Effectif : 429</w:t>
      </w:r>
    </w:p>
    <w:p w:rsidR="0084494A" w:rsidRDefault="0013294B">
      <w:r>
        <w:rPr>
          <w:b/>
        </w:rPr>
        <w:t>Tests de cohérence</w:t>
      </w:r>
    </w:p>
    <w:p w:rsidR="0084494A" w:rsidRDefault="0013294B">
      <w:r>
        <w:lastRenderedPageBreak/>
        <w:t>Somme des rémunérations brutes versées aux personnels titulaires et stagiaires :</w:t>
      </w:r>
    </w:p>
    <w:p w:rsidR="0084494A" w:rsidRDefault="0013294B">
      <w:r>
        <w:t> </w:t>
      </w:r>
      <w:r>
        <w:rPr>
          <w:i/>
        </w:rPr>
        <w:t>Tableau 12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63"/>
        <w:gridCol w:w="1252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gréga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k€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Brut annuel (bulletins)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9 387 226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Brut annuel (lignes), dont :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9 353 684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  Primes :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 432 756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  Autres rémunération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6 709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Part de primes en %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5</w:t>
            </w:r>
          </w:p>
        </w:tc>
      </w:tr>
    </w:tbl>
    <w:p w:rsidR="0084494A" w:rsidRDefault="0013294B">
      <w:r>
        <w:rPr>
          <w:b/>
        </w:rPr>
        <w:t>Définitions :</w:t>
      </w:r>
    </w:p>
    <w:p w:rsidR="0084494A" w:rsidRDefault="0013294B">
      <w:r>
        <w:rPr>
          <w:i/>
        </w:rPr>
        <w:t>Brut annuel (bulletins)</w:t>
      </w:r>
      <w:r>
        <w:t xml:space="preserve"> : somme du champ </w:t>
      </w:r>
      <w:r>
        <w:rPr>
          <w:i/>
        </w:rPr>
        <w:t>Brut</w:t>
      </w:r>
      <w:r>
        <w:br/>
        <w:t xml:space="preserve"> </w:t>
      </w:r>
      <w:r>
        <w:rPr>
          <w:i/>
        </w:rPr>
        <w:t>Brut annuel (lignes)</w:t>
      </w:r>
      <w:r>
        <w:t xml:space="preserve"> : somme du champ </w:t>
      </w:r>
      <w:r>
        <w:rPr>
          <w:i/>
        </w:rPr>
        <w:t>Montant</w:t>
      </w:r>
      <w:r>
        <w:t xml:space="preserve"> des lignes de paye, dont :</w:t>
      </w:r>
      <w:r>
        <w:br/>
        <w:t xml:space="preserve"> </w:t>
      </w:r>
      <w:r>
        <w:rPr>
          <w:i/>
        </w:rPr>
        <w:t>Primes</w:t>
      </w:r>
      <w:r>
        <w:t xml:space="preserve"> </w:t>
      </w:r>
      <w:r>
        <w:t>: indemnités sauf remboursements, certaines IJSS, indemnités d'élu le cas échéant, Supplément familial de traitement et Indemnité de résidence</w:t>
      </w:r>
      <w:r>
        <w:br/>
        <w:t xml:space="preserve"> </w:t>
      </w:r>
      <w:r>
        <w:rPr>
          <w:i/>
        </w:rPr>
        <w:t>Indemnités d'élus</w:t>
      </w:r>
      <w:r>
        <w:t xml:space="preserve"> : toutes rémunérations indemnitaires des élus</w:t>
      </w:r>
      <w:r>
        <w:br/>
        <w:t xml:space="preserve"> </w:t>
      </w:r>
      <w:r>
        <w:rPr>
          <w:i/>
        </w:rPr>
        <w:t>Autres rémunérations</w:t>
      </w:r>
      <w:r>
        <w:t xml:space="preserve"> : acomptes, retenues sur b</w:t>
      </w:r>
      <w:r>
        <w:t>rut, rémunérations diverses, rappels</w:t>
      </w:r>
    </w:p>
    <w:p w:rsidR="0084494A" w:rsidRDefault="0013294B">
      <w:r>
        <w:rPr>
          <w:b/>
        </w:rPr>
        <w:t>Tests de cohérence</w:t>
      </w:r>
    </w:p>
    <w:p w:rsidR="0084494A" w:rsidRDefault="0013294B">
      <w:r>
        <w:t>Somme des rémunérations brutes versées aux personnels (non élus) :</w:t>
      </w:r>
    </w:p>
    <w:p w:rsidR="0084494A" w:rsidRDefault="0013294B">
      <w:r>
        <w:t> </w:t>
      </w:r>
      <w:r>
        <w:rPr>
          <w:i/>
        </w:rPr>
        <w:t>Tableau 13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18"/>
        <w:gridCol w:w="1252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gréga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k€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Bulletins de pai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9 387 226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Lignes de pai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9 353 684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ifférenc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3 541</w:t>
            </w:r>
          </w:p>
        </w:tc>
      </w:tr>
    </w:tbl>
    <w:p w:rsidR="0084494A" w:rsidRDefault="0013294B">
      <w:r>
        <w:t xml:space="preserve">A comparer aux soldes des comptes </w:t>
      </w:r>
      <w:r>
        <w:t>6411, 6419 et 648 du compte de gestion.</w:t>
      </w:r>
    </w:p>
    <w:p w:rsidR="0084494A" w:rsidRDefault="0013294B">
      <w:r>
        <w:rPr>
          <w:b/>
        </w:rPr>
        <w:t>Formation et distribution du salaire brut moyen par tête (SMPT) en EQTP pour l'année 2010</w:t>
      </w:r>
    </w:p>
    <w:p w:rsidR="0084494A" w:rsidRDefault="0013294B">
      <w:r>
        <w:t> </w:t>
      </w:r>
      <w:r>
        <w:rPr>
          <w:i/>
        </w:rPr>
        <w:t>Tableau 14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46"/>
        <w:gridCol w:w="2398"/>
        <w:gridCol w:w="939"/>
        <w:gridCol w:w="2480"/>
        <w:gridCol w:w="94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Traitement indiciai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Prim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Autres rémunér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Effectif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6 34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 02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7 58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 77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8 46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 34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62,2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429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1 17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4 20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lastRenderedPageBreak/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53 37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4 97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 879,18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t> </w:t>
      </w:r>
      <w:r>
        <w:rPr>
          <w:i/>
        </w:rPr>
        <w:t>Tableau 15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89"/>
        <w:gridCol w:w="1907"/>
        <w:gridCol w:w="1033"/>
        <w:gridCol w:w="1558"/>
        <w:gridCol w:w="2358"/>
        <w:gridCol w:w="94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Total lignes hors rapp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Total bru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MPT brut en EQT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Part de la rém. indemnitai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Effectif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50,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8 53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8 484,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3 62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0,37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0 59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0 739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0 32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3,37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1 80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1 881,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8 56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4,2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429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4 84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5 260,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4 95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7,46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70 64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70 976,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70 97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41,37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rPr>
          <w:b/>
        </w:rPr>
        <w:t>Catégorie A</w:t>
      </w:r>
    </w:p>
    <w:p w:rsidR="0084494A" w:rsidRDefault="0013294B">
      <w:r>
        <w:t>Pas de statistique en l'absence de fichier des catégories.</w:t>
      </w:r>
    </w:p>
    <w:p w:rsidR="0084494A" w:rsidRDefault="0013294B">
      <w:r>
        <w:rPr>
          <w:b/>
        </w:rPr>
        <w:t>Effectif : 0</w:t>
      </w:r>
    </w:p>
    <w:p w:rsidR="0084494A" w:rsidRDefault="0013294B">
      <w:r>
        <w:rPr>
          <w:b/>
        </w:rPr>
        <w:t>Catégorie B</w:t>
      </w:r>
    </w:p>
    <w:p w:rsidR="0084494A" w:rsidRDefault="0013294B">
      <w:r>
        <w:t>Pas de statistique en l'absence de fichier des catégories.</w:t>
      </w:r>
    </w:p>
    <w:p w:rsidR="0084494A" w:rsidRDefault="0013294B">
      <w:r>
        <w:rPr>
          <w:b/>
        </w:rPr>
        <w:t>Effectif : 0</w:t>
      </w:r>
    </w:p>
    <w:p w:rsidR="0084494A" w:rsidRDefault="0013294B">
      <w:r>
        <w:rPr>
          <w:b/>
        </w:rPr>
        <w:t>Catégorie C</w:t>
      </w:r>
    </w:p>
    <w:p w:rsidR="0084494A" w:rsidRDefault="0013294B">
      <w:r>
        <w:t>Pas de statistique en l'absence de fichier des catégories.</w:t>
      </w:r>
    </w:p>
    <w:p w:rsidR="0084494A" w:rsidRDefault="0013294B">
      <w:r>
        <w:rPr>
          <w:b/>
        </w:rPr>
        <w:t>Effectif : 0</w:t>
      </w:r>
    </w:p>
    <w:p w:rsidR="0084494A" w:rsidRDefault="0084494A">
      <w:bookmarkStart w:id="6" w:name="section"/>
    </w:p>
    <w:bookmarkEnd w:id="6"/>
    <w:p w:rsidR="0084494A" w:rsidRDefault="0013294B">
      <w:pPr>
        <w:pStyle w:val="Titre2"/>
      </w:pPr>
      <w:r>
        <w:lastRenderedPageBreak/>
        <w:t>2.3 Contractuels, vacataires et stagiaires inclus</w:t>
      </w:r>
    </w:p>
    <w:p w:rsidR="0084494A" w:rsidRDefault="0013294B">
      <w:r>
        <w:rPr>
          <w:noProof/>
          <w:lang w:val="fr-FR" w:eastAsia="fr-FR"/>
        </w:rPr>
        <w:drawing>
          <wp:inline distT="0" distB="0" distL="0" distR="0">
            <wp:extent cx="69215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94A" w:rsidRDefault="0013294B">
      <w:r>
        <w:rPr>
          <w:b/>
        </w:rPr>
        <w:t>Nota :</w:t>
      </w:r>
      <w:r>
        <w:t xml:space="preserve"> Ne sont retenues que les rémunérations supérieures à 1 000 k€. Les élus ne sont pas pris en compte.</w:t>
      </w:r>
    </w:p>
    <w:p w:rsidR="0084494A" w:rsidRDefault="0013294B">
      <w:r>
        <w:rPr>
          <w:noProof/>
          <w:lang w:val="fr-FR" w:eastAsia="fr-FR"/>
        </w:rPr>
        <w:drawing>
          <wp:inline distT="0" distB="0" distL="0" distR="0">
            <wp:extent cx="69215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94A" w:rsidRDefault="0013294B">
      <w:r>
        <w:rPr>
          <w:b/>
        </w:rPr>
        <w:t>Formation et distribution du salaire brut moyen par tête (SMPT) en EQTP pour l'année 2010</w:t>
      </w:r>
    </w:p>
    <w:p w:rsidR="0084494A" w:rsidRDefault="0013294B">
      <w:r>
        <w:lastRenderedPageBreak/>
        <w:t> </w:t>
      </w:r>
      <w:r>
        <w:rPr>
          <w:i/>
        </w:rPr>
        <w:t>Tabl</w:t>
      </w:r>
      <w:r>
        <w:rPr>
          <w:i/>
        </w:rPr>
        <w:t>eau 16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46"/>
        <w:gridCol w:w="1249"/>
        <w:gridCol w:w="2480"/>
        <w:gridCol w:w="94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Prim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Autres rémunér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Effectif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-146,3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0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0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0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90,8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9,51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46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67,3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0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0 713,1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404,000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t> </w:t>
      </w:r>
      <w:r>
        <w:rPr>
          <w:i/>
        </w:rPr>
        <w:t>Tableau 17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46"/>
        <w:gridCol w:w="2331"/>
        <w:gridCol w:w="2957"/>
        <w:gridCol w:w="94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Total rémunér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Total rémunérations EQT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Effectif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66,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 341,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 784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4 569,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7 19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46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4 222,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4 06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52 799,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52 800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pPr>
        <w:pStyle w:val="Titre1"/>
      </w:pPr>
      <w:bookmarkStart w:id="7" w:name="remunerations-brutes-analyse-pour-lexerc"/>
      <w:r>
        <w:t>3. Rémunérations brutes : analyse pour l'exercice 2013</w:t>
      </w:r>
    </w:p>
    <w:p w:rsidR="0084494A" w:rsidRDefault="0013294B">
      <w:pPr>
        <w:pStyle w:val="Titre2"/>
      </w:pPr>
      <w:bookmarkStart w:id="8" w:name="masse-salariale-brute-de-lensemble-des-a"/>
      <w:bookmarkEnd w:id="7"/>
      <w:r>
        <w:t>3.1 Masse salariale brute de l'ensemble des agents</w:t>
      </w:r>
    </w:p>
    <w:p w:rsidR="0084494A" w:rsidRDefault="0013294B">
      <w:pPr>
        <w:pStyle w:val="Titre3"/>
      </w:pPr>
      <w:bookmarkStart w:id="9" w:name="cumuls-des-remunerations-brutes-pour-lex"/>
      <w:bookmarkEnd w:id="8"/>
      <w:r>
        <w:t>Cumuls des rémunérations brutes pour l'exercice 2013</w:t>
      </w:r>
    </w:p>
    <w:bookmarkEnd w:id="9"/>
    <w:p w:rsidR="0084494A" w:rsidRDefault="0013294B">
      <w:r>
        <w:rPr>
          <w:i/>
        </w:rPr>
        <w:t>Personnels (hors élus)</w:t>
      </w:r>
    </w:p>
    <w:p w:rsidR="0084494A" w:rsidRDefault="0013294B">
      <w:r>
        <w:t> </w:t>
      </w:r>
      <w:r>
        <w:rPr>
          <w:i/>
        </w:rPr>
        <w:t>Tableau 18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63"/>
        <w:gridCol w:w="1385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gréga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k€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Brut annuel (bulletins)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0 785 759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Brut annuel (lignes), dont :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0 650 135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  Primes :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 777 338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  Autres rémunération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9 439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lastRenderedPageBreak/>
              <w:t>Part de primes en %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6</w:t>
            </w:r>
          </w:p>
        </w:tc>
      </w:tr>
    </w:tbl>
    <w:p w:rsidR="0084494A" w:rsidRDefault="0013294B">
      <w:r>
        <w:rPr>
          <w:i/>
        </w:rPr>
        <w:t>Elus</w:t>
      </w:r>
    </w:p>
    <w:p w:rsidR="0084494A" w:rsidRDefault="0013294B">
      <w:r>
        <w:t> </w:t>
      </w:r>
      <w:r>
        <w:rPr>
          <w:i/>
        </w:rPr>
        <w:t>Tableau 19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63"/>
        <w:gridCol w:w="1067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gréga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k€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Brut annuel (bulletins)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92 309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Brut annuel (lignes), dont :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92 309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  Primes :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  Autres rémunération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0</w:t>
            </w:r>
          </w:p>
        </w:tc>
      </w:tr>
    </w:tbl>
    <w:p w:rsidR="0084494A" w:rsidRDefault="0013294B">
      <w:r>
        <w:rPr>
          <w:b/>
        </w:rPr>
        <w:t>Définitions :</w:t>
      </w:r>
    </w:p>
    <w:p w:rsidR="0084494A" w:rsidRDefault="0013294B">
      <w:r>
        <w:rPr>
          <w:i/>
        </w:rPr>
        <w:t>Brut annuel (bulletins)</w:t>
      </w:r>
      <w:r>
        <w:t xml:space="preserve"> : somme du champ </w:t>
      </w:r>
      <w:r>
        <w:rPr>
          <w:i/>
        </w:rPr>
        <w:t>Brut</w:t>
      </w:r>
      <w:r>
        <w:br/>
      </w:r>
      <w:r>
        <w:t xml:space="preserve"> </w:t>
      </w:r>
      <w:r>
        <w:rPr>
          <w:i/>
        </w:rPr>
        <w:t>Brut annuel (lignes)</w:t>
      </w:r>
      <w:r>
        <w:t xml:space="preserve"> : somme du champ </w:t>
      </w:r>
      <w:r>
        <w:rPr>
          <w:i/>
        </w:rPr>
        <w:t>Montant</w:t>
      </w:r>
      <w:r>
        <w:t xml:space="preserve"> des lignes de paye, dont :</w:t>
      </w:r>
      <w:r>
        <w:br/>
        <w:t xml:space="preserve"> </w:t>
      </w:r>
      <w:r>
        <w:rPr>
          <w:i/>
        </w:rPr>
        <w:t>Primes</w:t>
      </w:r>
      <w:r>
        <w:t xml:space="preserve"> : indemnités sauf remboursements, certaines IJSS, indemnités d'élu le cas échéant, Supplément familial de traitement et Indemnité de résidence</w:t>
      </w:r>
      <w:r>
        <w:br/>
        <w:t xml:space="preserve"> </w:t>
      </w:r>
      <w:r>
        <w:rPr>
          <w:i/>
        </w:rPr>
        <w:t>Indemnités d'élu</w:t>
      </w:r>
      <w:r>
        <w:t xml:space="preserve"> : toutes rému</w:t>
      </w:r>
      <w:r>
        <w:t>nérations indemnitaires des élus</w:t>
      </w:r>
      <w:r>
        <w:br/>
        <w:t xml:space="preserve"> </w:t>
      </w:r>
      <w:r>
        <w:rPr>
          <w:i/>
        </w:rPr>
        <w:t>Autres rémunérations</w:t>
      </w:r>
      <w:r>
        <w:t xml:space="preserve"> : acomptes, retenues sur brut, rémunérations diverses, rappels</w:t>
      </w:r>
    </w:p>
    <w:p w:rsidR="0084494A" w:rsidRDefault="0013294B">
      <w:r>
        <w:rPr>
          <w:b/>
        </w:rPr>
        <w:t>Tests de cohérence</w:t>
      </w:r>
    </w:p>
    <w:p w:rsidR="0084494A" w:rsidRDefault="0013294B">
      <w:r>
        <w:t>Somme des rémunérations brutes versées aux personnels (non élus) :</w:t>
      </w:r>
    </w:p>
    <w:p w:rsidR="0084494A" w:rsidRDefault="0013294B">
      <w:r>
        <w:t> </w:t>
      </w:r>
      <w:r>
        <w:rPr>
          <w:i/>
        </w:rPr>
        <w:t>Tableau 20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18"/>
        <w:gridCol w:w="1385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gréga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k€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Bulletins de pai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0 785 759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Lignes de pai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0 650 135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ifférenc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35 624</w:t>
            </w:r>
          </w:p>
        </w:tc>
      </w:tr>
    </w:tbl>
    <w:p w:rsidR="0084494A" w:rsidRDefault="0013294B">
      <w:r>
        <w:t>à comparer aux soldes des comptes 641 et 648 du compte de gestion.</w:t>
      </w:r>
    </w:p>
    <w:p w:rsidR="0084494A" w:rsidRDefault="0013294B">
      <w:r>
        <w:t>Somme des rémunérations brutes versées (élus) :</w:t>
      </w:r>
    </w:p>
    <w:p w:rsidR="0084494A" w:rsidRDefault="0013294B">
      <w:r>
        <w:t> </w:t>
      </w:r>
      <w:r>
        <w:rPr>
          <w:i/>
        </w:rPr>
        <w:t>Tableau 21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18"/>
        <w:gridCol w:w="1067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gréga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k€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Bulletins de pai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92 309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Lignes de pai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92 309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ifférenc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0</w:t>
            </w:r>
          </w:p>
        </w:tc>
      </w:tr>
    </w:tbl>
    <w:p w:rsidR="0084494A" w:rsidRDefault="0013294B">
      <w:r>
        <w:t>Les résultats sont exprimés en euros.</w:t>
      </w:r>
    </w:p>
    <w:p w:rsidR="0084494A" w:rsidRDefault="0013294B">
      <w:pPr>
        <w:pStyle w:val="Titre2"/>
      </w:pPr>
      <w:bookmarkStart w:id="10" w:name="fonctionnaires-titulaires-et-stagiaires"/>
      <w:r>
        <w:lastRenderedPageBreak/>
        <w:t>3.2 Fonctionnaires titulaires et stagiaires</w:t>
      </w:r>
    </w:p>
    <w:bookmarkEnd w:id="10"/>
    <w:p w:rsidR="0084494A" w:rsidRDefault="0013294B">
      <w:r>
        <w:rPr>
          <w:noProof/>
          <w:lang w:val="fr-FR" w:eastAsia="fr-FR"/>
        </w:rPr>
        <w:drawing>
          <wp:inline distT="0" distB="0" distL="0" distR="0">
            <wp:extent cx="69215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4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fr-FR" w:eastAsia="fr-FR"/>
        </w:rPr>
        <w:drawing>
          <wp:inline distT="0" distB="0" distL="0" distR="0">
            <wp:extent cx="69215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46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69215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46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fr-FR" w:eastAsia="fr-FR"/>
        </w:rPr>
        <w:drawing>
          <wp:inline distT="0" distB="0" distL="0" distR="0">
            <wp:extent cx="6921500" cy="36957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46-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fr-FR" w:eastAsia="fr-FR"/>
        </w:rPr>
        <w:lastRenderedPageBreak/>
        <w:drawing>
          <wp:inline distT="0" distB="0" distL="0" distR="0">
            <wp:extent cx="6921500" cy="36957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46-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fr-FR" w:eastAsia="fr-FR"/>
        </w:rPr>
        <w:drawing>
          <wp:inline distT="0" distB="0" distL="0" distR="0">
            <wp:extent cx="6921500" cy="36957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46-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94A" w:rsidRDefault="0013294B">
      <w:r>
        <w:rPr>
          <w:b/>
        </w:rPr>
        <w:t>Nota :</w:t>
      </w:r>
      <w:r>
        <w:br/>
      </w:r>
      <w:r>
        <w:rPr>
          <w:i/>
        </w:rPr>
        <w:t>EQTP = Equivalent temps plein = 12 . moyenne du ratio rémunération / quotité</w:t>
      </w:r>
    </w:p>
    <w:p w:rsidR="0084494A" w:rsidRDefault="0013294B">
      <w:r>
        <w:rPr>
          <w:b/>
        </w:rPr>
        <w:t>Effectif : 411</w:t>
      </w:r>
    </w:p>
    <w:p w:rsidR="0084494A" w:rsidRDefault="0013294B">
      <w:r>
        <w:rPr>
          <w:b/>
        </w:rPr>
        <w:t>Tests de cohérence</w:t>
      </w:r>
    </w:p>
    <w:p w:rsidR="0084494A" w:rsidRDefault="0013294B">
      <w:r>
        <w:lastRenderedPageBreak/>
        <w:t>Somme des rémunérations brutes</w:t>
      </w:r>
      <w:r>
        <w:t xml:space="preserve"> versées aux personnels titulaires et stagiaires :</w:t>
      </w:r>
    </w:p>
    <w:p w:rsidR="0084494A" w:rsidRDefault="0013294B">
      <w:r>
        <w:t> </w:t>
      </w:r>
      <w:r>
        <w:rPr>
          <w:i/>
        </w:rPr>
        <w:t>Tableau 22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963"/>
        <w:gridCol w:w="1252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gréga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k€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Brut annuel (bulletins)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9 511 343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Brut annuel (lignes), dont :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9 434 253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  Primes :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 659 351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  Autres rémunération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6 491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Part de primes en %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7</w:t>
            </w:r>
          </w:p>
        </w:tc>
      </w:tr>
    </w:tbl>
    <w:p w:rsidR="0084494A" w:rsidRDefault="0013294B">
      <w:r>
        <w:rPr>
          <w:b/>
        </w:rPr>
        <w:t>Définitions :</w:t>
      </w:r>
    </w:p>
    <w:p w:rsidR="0084494A" w:rsidRDefault="0013294B">
      <w:r>
        <w:rPr>
          <w:i/>
        </w:rPr>
        <w:t>Brut annuel (bulletins)</w:t>
      </w:r>
      <w:r>
        <w:t xml:space="preserve"> : somme du champ </w:t>
      </w:r>
      <w:r>
        <w:rPr>
          <w:i/>
        </w:rPr>
        <w:t>Brut</w:t>
      </w:r>
      <w:r>
        <w:br/>
        <w:t xml:space="preserve"> </w:t>
      </w:r>
      <w:r>
        <w:rPr>
          <w:i/>
        </w:rPr>
        <w:t>Brut annuel (lignes)</w:t>
      </w:r>
      <w:r>
        <w:t xml:space="preserve"> : somme du champ </w:t>
      </w:r>
      <w:r>
        <w:rPr>
          <w:i/>
        </w:rPr>
        <w:t>Montant</w:t>
      </w:r>
      <w:r>
        <w:t xml:space="preserve"> des lignes de paye, dont :</w:t>
      </w:r>
      <w:r>
        <w:br/>
        <w:t xml:space="preserve"> </w:t>
      </w:r>
      <w:r>
        <w:rPr>
          <w:i/>
        </w:rPr>
        <w:t>Primes</w:t>
      </w:r>
      <w:r>
        <w:t xml:space="preserve"> : indemnités sauf remboursements, certaines IJSS, indemnités d'élu le cas échéant, Supplément familial de traitement et Indemnit</w:t>
      </w:r>
      <w:r>
        <w:t>é de résidence</w:t>
      </w:r>
      <w:r>
        <w:br/>
        <w:t xml:space="preserve"> </w:t>
      </w:r>
      <w:r>
        <w:rPr>
          <w:i/>
        </w:rPr>
        <w:t>Indemnités d'élus</w:t>
      </w:r>
      <w:r>
        <w:t xml:space="preserve"> : toutes rémunérations indemnitaires des élus</w:t>
      </w:r>
      <w:r>
        <w:br/>
        <w:t xml:space="preserve"> </w:t>
      </w:r>
      <w:r>
        <w:rPr>
          <w:i/>
        </w:rPr>
        <w:t>Autres rémunérations</w:t>
      </w:r>
      <w:r>
        <w:t xml:space="preserve"> : acomptes, retenues sur brut, rémunérations diverses, rappels</w:t>
      </w:r>
    </w:p>
    <w:p w:rsidR="0084494A" w:rsidRDefault="0013294B">
      <w:r>
        <w:rPr>
          <w:b/>
        </w:rPr>
        <w:t>Tests de cohérence</w:t>
      </w:r>
    </w:p>
    <w:p w:rsidR="0084494A" w:rsidRDefault="0013294B">
      <w:r>
        <w:t>Somme des rémunérations brutes versées aux personnels (non élus) :</w:t>
      </w:r>
    </w:p>
    <w:p w:rsidR="0084494A" w:rsidRDefault="0013294B">
      <w:r>
        <w:t> </w:t>
      </w:r>
      <w:r>
        <w:rPr>
          <w:i/>
        </w:rPr>
        <w:t>Tabl</w:t>
      </w:r>
      <w:r>
        <w:rPr>
          <w:i/>
        </w:rPr>
        <w:t>eau 23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18"/>
        <w:gridCol w:w="1252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gréga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k€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Bulletins de pai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9 511 343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Lignes de pai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9 434 253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ifférenc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77 090</w:t>
            </w:r>
          </w:p>
        </w:tc>
      </w:tr>
    </w:tbl>
    <w:p w:rsidR="0084494A" w:rsidRDefault="0013294B">
      <w:r>
        <w:t>A comparer aux soldes des comptes 6411, 6419 et 648 du compte de gestion.</w:t>
      </w:r>
    </w:p>
    <w:p w:rsidR="0084494A" w:rsidRDefault="0013294B">
      <w:r>
        <w:rPr>
          <w:b/>
        </w:rPr>
        <w:t>Formation et distribution du salaire brut moyen par tête (SMPT) en EQTP pour l'</w:t>
      </w:r>
      <w:r>
        <w:rPr>
          <w:b/>
        </w:rPr>
        <w:t>année 2013</w:t>
      </w:r>
    </w:p>
    <w:p w:rsidR="0084494A" w:rsidRDefault="0013294B">
      <w:r>
        <w:t> </w:t>
      </w:r>
      <w:r>
        <w:rPr>
          <w:i/>
        </w:rPr>
        <w:t>Tableau 24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46"/>
        <w:gridCol w:w="2398"/>
        <w:gridCol w:w="939"/>
        <w:gridCol w:w="2480"/>
        <w:gridCol w:w="94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Traitement indiciai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Prim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Autres rémunér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Effectif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7 38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 01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8 22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 34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8 91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4 03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12,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41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1 78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4 82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39,2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lastRenderedPageBreak/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47 25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5 30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 976,9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t> </w:t>
      </w:r>
      <w:r>
        <w:rPr>
          <w:i/>
        </w:rPr>
        <w:t>Tableau 25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89"/>
        <w:gridCol w:w="1907"/>
        <w:gridCol w:w="1033"/>
        <w:gridCol w:w="1558"/>
        <w:gridCol w:w="2358"/>
        <w:gridCol w:w="94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Total lignes hors rapp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Total bru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MPT brut en EQT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Part de la rém. indemnitai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Effectif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-501,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0 46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0 500,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4 68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4,09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2 22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2 427,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1 79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5,53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3 12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3 310,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9 44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7,9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407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6 16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6 628,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6 27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9,58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70 92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70 925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70 92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465,07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rPr>
          <w:b/>
        </w:rPr>
        <w:t>Catégorie A</w:t>
      </w:r>
    </w:p>
    <w:p w:rsidR="0084494A" w:rsidRDefault="0013294B">
      <w:r>
        <w:t>Pas de statistique en l'absence de fichier des catégories.</w:t>
      </w:r>
    </w:p>
    <w:p w:rsidR="0084494A" w:rsidRDefault="0013294B">
      <w:r>
        <w:rPr>
          <w:b/>
        </w:rPr>
        <w:t>Effectif : 0</w:t>
      </w:r>
    </w:p>
    <w:p w:rsidR="0084494A" w:rsidRDefault="0013294B">
      <w:r>
        <w:rPr>
          <w:b/>
        </w:rPr>
        <w:t>Catégorie B</w:t>
      </w:r>
    </w:p>
    <w:p w:rsidR="0084494A" w:rsidRDefault="0013294B">
      <w:r>
        <w:t>Pas de statistique en l'</w:t>
      </w:r>
      <w:r>
        <w:t>absence de fichier des catégories.</w:t>
      </w:r>
    </w:p>
    <w:p w:rsidR="0084494A" w:rsidRDefault="0013294B">
      <w:r>
        <w:rPr>
          <w:b/>
        </w:rPr>
        <w:t>Effectif : 0</w:t>
      </w:r>
    </w:p>
    <w:p w:rsidR="0084494A" w:rsidRDefault="0013294B">
      <w:r>
        <w:rPr>
          <w:b/>
        </w:rPr>
        <w:t>Catégorie C</w:t>
      </w:r>
    </w:p>
    <w:p w:rsidR="0084494A" w:rsidRDefault="0013294B">
      <w:r>
        <w:t>Pas de statistique en l'absence de fichier des catégories.</w:t>
      </w:r>
    </w:p>
    <w:p w:rsidR="0084494A" w:rsidRDefault="0013294B">
      <w:r>
        <w:rPr>
          <w:b/>
        </w:rPr>
        <w:t>Effectif : 0</w:t>
      </w:r>
    </w:p>
    <w:p w:rsidR="0084494A" w:rsidRDefault="0084494A">
      <w:bookmarkStart w:id="11" w:name="section-1"/>
    </w:p>
    <w:p w:rsidR="0084494A" w:rsidRDefault="0013294B">
      <w:pPr>
        <w:pStyle w:val="Titre2"/>
      </w:pPr>
      <w:bookmarkStart w:id="12" w:name="contractuels-vacataires-et-stagiaires-in"/>
      <w:bookmarkEnd w:id="11"/>
      <w:r>
        <w:lastRenderedPageBreak/>
        <w:t>3.3 Contractuels, vacataires et stagiaires inclus</w:t>
      </w:r>
    </w:p>
    <w:bookmarkEnd w:id="12"/>
    <w:p w:rsidR="0084494A" w:rsidRDefault="0013294B">
      <w:r>
        <w:rPr>
          <w:noProof/>
          <w:lang w:val="fr-FR" w:eastAsia="fr-FR"/>
        </w:rPr>
        <w:drawing>
          <wp:inline distT="0" distB="0" distL="0" distR="0">
            <wp:extent cx="6921500" cy="36957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58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94A" w:rsidRDefault="0013294B">
      <w:r>
        <w:rPr>
          <w:b/>
        </w:rPr>
        <w:t>Nota :</w:t>
      </w:r>
      <w:r>
        <w:t xml:space="preserve"> Ne sont retenues que les rémunérations supérieures à 1 000 k€. L</w:t>
      </w:r>
      <w:r>
        <w:t>es élus ne sont pas pris en compte.</w:t>
      </w:r>
    </w:p>
    <w:p w:rsidR="0084494A" w:rsidRDefault="0013294B">
      <w:r>
        <w:rPr>
          <w:noProof/>
          <w:lang w:val="fr-FR" w:eastAsia="fr-FR"/>
        </w:rPr>
        <w:drawing>
          <wp:inline distT="0" distB="0" distL="0" distR="0">
            <wp:extent cx="6921500" cy="36957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59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94A" w:rsidRDefault="0013294B">
      <w:r>
        <w:t> </w:t>
      </w:r>
      <w:r>
        <w:rPr>
          <w:i/>
        </w:rPr>
        <w:t>Tableau 26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46"/>
        <w:gridCol w:w="1249"/>
        <w:gridCol w:w="2480"/>
        <w:gridCol w:w="94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lastRenderedPageBreak/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Prim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Autres rémunér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Effectif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-22,2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505,4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2,6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33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3,3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,0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7 494,0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 100,00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t> </w:t>
      </w:r>
      <w:r>
        <w:rPr>
          <w:i/>
        </w:rPr>
        <w:t>Tableau 27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46"/>
        <w:gridCol w:w="2331"/>
        <w:gridCol w:w="2957"/>
        <w:gridCol w:w="94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Total rémunér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Total rémunérations EQT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Effectif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-448,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439,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 813,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7 159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5 146,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9 36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33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7 288,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7 892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58 944,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58 944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hyperlink r:id="rId27">
        <w:r>
          <w:rPr>
            <w:rStyle w:val="Link"/>
          </w:rPr>
          <w:t>Lien vers la base de données</w:t>
        </w:r>
      </w:hyperlink>
      <w:r>
        <w:t xml:space="preserve"> d'analyse des rémunérations</w:t>
      </w:r>
    </w:p>
    <w:p w:rsidR="0084494A" w:rsidRDefault="0013294B">
      <w:pPr>
        <w:pStyle w:val="Titre2"/>
      </w:pPr>
      <w:bookmarkStart w:id="13" w:name="comparaisons-source-inseedgcl"/>
      <w:r>
        <w:t>3.4 Comparaisons source INSEE/DGCL</w:t>
      </w:r>
    </w:p>
    <w:bookmarkEnd w:id="13"/>
    <w:p w:rsidR="0084494A" w:rsidRDefault="0013294B">
      <w:r>
        <w:rPr>
          <w:i/>
        </w:rPr>
        <w:t>Salaires annnuels moyens 2011 en EQTP (hors assistantes maternelles)</w:t>
      </w:r>
    </w:p>
    <w:p w:rsidR="0084494A" w:rsidRDefault="0013294B">
      <w:r>
        <w:t> </w:t>
      </w:r>
      <w:r>
        <w:rPr>
          <w:i/>
        </w:rPr>
        <w:t>Tableau 28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41"/>
        <w:gridCol w:w="2593"/>
        <w:gridCol w:w="259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grég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Salaires bru</w:t>
            </w:r>
            <w:r>
              <w:t>ts 2011 (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Salaires bruts 2012 (€)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Ensemb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5 90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6 34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Titulaire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6 67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7 108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Autres salarié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2 83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NA</w:t>
            </w:r>
          </w:p>
        </w:tc>
      </w:tr>
    </w:tbl>
    <w:p w:rsidR="0084494A" w:rsidRDefault="0013294B">
      <w:r>
        <w:rPr>
          <w:b/>
        </w:rPr>
        <w:t>Eléments de la rémunération brute pour les titulaires de la FPT entre 2010 et 2012</w:t>
      </w:r>
    </w:p>
    <w:p w:rsidR="0084494A" w:rsidRDefault="0013294B">
      <w:r>
        <w:t> </w:t>
      </w:r>
      <w:r>
        <w:rPr>
          <w:i/>
        </w:rPr>
        <w:t>Tableau 29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738"/>
        <w:gridCol w:w="1013"/>
        <w:gridCol w:w="1171"/>
        <w:gridCol w:w="1012"/>
        <w:gridCol w:w="1171"/>
        <w:gridCol w:w="1012"/>
        <w:gridCol w:w="1171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Rém. annuell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 xml:space="preserve">2010 </w:t>
            </w:r>
            <w:r>
              <w:lastRenderedPageBreak/>
              <w:t>(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lastRenderedPageBreak/>
              <w:t xml:space="preserve">Primes </w:t>
            </w:r>
            <w:r>
              <w:lastRenderedPageBreak/>
              <w:t>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lastRenderedPageBreak/>
              <w:t xml:space="preserve">2011 </w:t>
            </w:r>
            <w:r>
              <w:lastRenderedPageBreak/>
              <w:t>(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lastRenderedPageBreak/>
              <w:t xml:space="preserve">Primes </w:t>
            </w:r>
            <w:r>
              <w:lastRenderedPageBreak/>
              <w:t>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lastRenderedPageBreak/>
              <w:t xml:space="preserve">2012 </w:t>
            </w:r>
            <w:r>
              <w:lastRenderedPageBreak/>
              <w:t>(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lastRenderedPageBreak/>
              <w:t xml:space="preserve">Primes </w:t>
            </w:r>
            <w:r>
              <w:lastRenderedPageBreak/>
              <w:t>(%)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lastRenderedPageBreak/>
              <w:t>Salaire brut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6305</w:t>
            </w:r>
          </w:p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6660</w:t>
            </w:r>
          </w:p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634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Traitement brut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35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2,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56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2,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72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3,6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Primes et rémunérations annexes</w:t>
            </w:r>
          </w:p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y compris IR et SFT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5955</w:t>
            </w:r>
          </w:p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6098</w:t>
            </w:r>
          </w:p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532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rPr>
          <w:i/>
        </w:rPr>
        <w:t>Champ : France. Salariés en équivalent-temps plein (EQTP) des collectivités territoriales (y compris bénéficiaires de contrats aidés, hors assistantes maternelles).</w:t>
      </w:r>
      <w:r>
        <w:br/>
      </w:r>
      <w:r>
        <w:rPr>
          <w:i/>
        </w:rPr>
        <w:t>Les primes sont cumulées au supplément familial de traitement (SFT) et à l'indemnité de rés</w:t>
      </w:r>
      <w:r>
        <w:rPr>
          <w:i/>
        </w:rPr>
        <w:t>idence (IR). Le cumul est rapporté à la rémunération brute totale.</w:t>
      </w:r>
      <w:r>
        <w:br/>
      </w:r>
      <w:hyperlink r:id="rId28">
        <w:r>
          <w:rPr>
            <w:rStyle w:val="Link"/>
          </w:rPr>
          <w:t>Source INSEE</w:t>
        </w:r>
      </w:hyperlink>
      <w:r>
        <w:br/>
      </w:r>
      <w:hyperlink r:id="rId29">
        <w:r>
          <w:rPr>
            <w:rStyle w:val="Link"/>
          </w:rPr>
          <w:t>Source DGCL</w:t>
        </w:r>
      </w:hyperlink>
      <w:r>
        <w:br/>
      </w:r>
      <w:hyperlink r:id="rId30">
        <w:r>
          <w:rPr>
            <w:rStyle w:val="Link"/>
          </w:rPr>
          <w:t>Source DGFIP PLF 2015</w:t>
        </w:r>
      </w:hyperlink>
    </w:p>
    <w:p w:rsidR="0084494A" w:rsidRDefault="0013294B">
      <w:pPr>
        <w:pStyle w:val="Titre1"/>
      </w:pPr>
      <w:bookmarkStart w:id="14" w:name="remunerations-nettes-evolutions-sur-la-p"/>
      <w:r>
        <w:t>4. Rémunérations ne</w:t>
      </w:r>
      <w:r>
        <w:t>ttes : évolutions sur la période 2010 - 2013</w:t>
      </w:r>
    </w:p>
    <w:bookmarkEnd w:id="14"/>
    <w:p w:rsidR="0084494A" w:rsidRDefault="0013294B">
      <w:r>
        <w:t>Nombre d'exercices: 4</w:t>
      </w:r>
    </w:p>
    <w:p w:rsidR="0084494A" w:rsidRDefault="0013294B">
      <w:r>
        <w:rPr>
          <w:b/>
        </w:rPr>
        <w:t>Les données présentées dans cette section sont toutes relatives à des rémunérations nettes en équivalent temps plein (EQTP)</w:t>
      </w:r>
      <w:r>
        <w:br/>
        <w:t xml:space="preserve">Les vacataires et les assistantes maternelles ont été retirés de </w:t>
      </w:r>
      <w:r>
        <w:t>la population étudiée</w:t>
      </w:r>
    </w:p>
    <w:p w:rsidR="0084494A" w:rsidRDefault="0013294B">
      <w:r>
        <w:rPr>
          <w:i/>
        </w:rPr>
        <w:t>Nota :</w:t>
      </w:r>
      <w:r>
        <w:br/>
      </w:r>
      <w:r>
        <w:rPr>
          <w:i/>
        </w:rPr>
        <w:t>EQTP = Equivalent temps plein = 12 . moyenne du ratio rémunération / quotité</w:t>
      </w:r>
    </w:p>
    <w:p w:rsidR="0084494A" w:rsidRDefault="0013294B">
      <w:pPr>
        <w:pStyle w:val="Titre2"/>
      </w:pPr>
      <w:bookmarkStart w:id="15" w:name="distribution-de-la-remuneration-nette-mo"/>
      <w:r>
        <w:lastRenderedPageBreak/>
        <w:t>4.1 Distribution de la rémunération nette moyenne sur la période</w:t>
      </w:r>
    </w:p>
    <w:bookmarkEnd w:id="15"/>
    <w:p w:rsidR="0084494A" w:rsidRDefault="0013294B">
      <w:r>
        <w:rPr>
          <w:noProof/>
          <w:lang w:val="fr-FR" w:eastAsia="fr-FR"/>
        </w:rPr>
        <w:drawing>
          <wp:inline distT="0" distB="0" distL="0" distR="0">
            <wp:extent cx="6921500" cy="36957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67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94A" w:rsidRDefault="0013294B">
      <w:r>
        <w:rPr>
          <w:noProof/>
          <w:lang w:val="fr-FR" w:eastAsia="fr-FR"/>
        </w:rPr>
        <w:drawing>
          <wp:inline distT="0" distB="0" distL="0" distR="0">
            <wp:extent cx="6921500" cy="41529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68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94A" w:rsidRDefault="0013294B">
      <w:hyperlink r:id="rId33">
        <w:r>
          <w:rPr>
            <w:rStyle w:val="Link"/>
          </w:rPr>
          <w:t>Lien vers la base de données synthétique</w:t>
        </w:r>
      </w:hyperlink>
      <w:r>
        <w:t xml:space="preserve"> </w:t>
      </w:r>
      <w:hyperlink r:id="rId34">
        <w:r>
          <w:rPr>
            <w:rStyle w:val="Link"/>
          </w:rPr>
          <w:t>Lien vers la base de données détaillée par année</w:t>
        </w:r>
      </w:hyperlink>
    </w:p>
    <w:p w:rsidR="0084494A" w:rsidRDefault="0013294B">
      <w:pPr>
        <w:pStyle w:val="Titre2"/>
      </w:pPr>
      <w:bookmarkStart w:id="16" w:name="evolutions-des-remunerations-nettes-sur-"/>
      <w:r>
        <w:lastRenderedPageBreak/>
        <w:t>4.2 Evolutions des rémunérations nettes sur la période 2010 - 2013</w:t>
      </w:r>
    </w:p>
    <w:p w:rsidR="0084494A" w:rsidRDefault="0013294B">
      <w:pPr>
        <w:pStyle w:val="Titre3"/>
      </w:pPr>
      <w:bookmarkStart w:id="17" w:name="ensemble-des-personnels-fonctionnaires-e"/>
      <w:bookmarkEnd w:id="16"/>
      <w:r>
        <w:t>4.2.1 Ensemble des perso</w:t>
      </w:r>
      <w:r>
        <w:t>nnels fonctionnaires et non titulaires (hors élus)</w:t>
      </w:r>
    </w:p>
    <w:bookmarkEnd w:id="17"/>
    <w:p w:rsidR="0084494A" w:rsidRDefault="0013294B">
      <w:r>
        <w:rPr>
          <w:b/>
        </w:rPr>
        <w:t>Salaire net moyen par tête (SMPT net) en EQTP, hors élus</w:t>
      </w:r>
    </w:p>
    <w:p w:rsidR="0084494A" w:rsidRDefault="0013294B">
      <w:r>
        <w:t> </w:t>
      </w:r>
      <w:r>
        <w:rPr>
          <w:i/>
        </w:rPr>
        <w:t>Tableau 30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68"/>
        <w:gridCol w:w="2470"/>
        <w:gridCol w:w="1621"/>
        <w:gridCol w:w="1582"/>
        <w:gridCol w:w="1621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nné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Rém. nette totale (k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Variation 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SMPT net (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Variation (%)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7 938,6</w:t>
            </w:r>
          </w:p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7 258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7 896,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,1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7 31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8 047,3</w:t>
            </w:r>
          </w:p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7 609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8 111,4</w:t>
            </w:r>
          </w:p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7 258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rPr>
          <w:b/>
        </w:rPr>
        <w:t>Effet de noria sur salaires nets et taux de remplacements</w:t>
      </w:r>
    </w:p>
    <w:p w:rsidR="0084494A" w:rsidRDefault="0013294B">
      <w:r>
        <w:rPr>
          <w:b/>
        </w:rPr>
        <w:t>Effet de noria</w:t>
      </w:r>
      <w:r>
        <w:t xml:space="preserve"> : </w:t>
      </w:r>
      <w:r>
        <w:rPr>
          <w:i/>
        </w:rPr>
        <w:t>différence entre la rémunération annuelle des entrants à l'année N et des sortants à l'année N-1</w:t>
      </w:r>
      <w:r>
        <w:t>.</w:t>
      </w:r>
      <w:r>
        <w:br/>
      </w:r>
      <w:r>
        <w:rPr>
          <w:i/>
        </w:rPr>
        <w:t xml:space="preserve">Usuellement calculée sur les rémunérations brutes, </w:t>
      </w:r>
      <w:r>
        <w:rPr>
          <w:i/>
        </w:rPr>
        <w:t>ici sur les rémunérations nettes EQTP</w:t>
      </w:r>
      <w:r>
        <w:br/>
      </w:r>
      <w:r>
        <w:rPr>
          <w:i/>
        </w:rPr>
        <w:t>afin d'apprécier l'impact de cet effet sur l'évolution des rémunérations nette moyennes calculée au tableau précédent.</w:t>
      </w:r>
    </w:p>
    <w:p w:rsidR="0084494A" w:rsidRDefault="0013294B">
      <w:r>
        <w:t> </w:t>
      </w:r>
      <w:r>
        <w:rPr>
          <w:i/>
        </w:rPr>
        <w:t>Tableau 31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68"/>
        <w:gridCol w:w="1575"/>
        <w:gridCol w:w="1751"/>
        <w:gridCol w:w="2318"/>
        <w:gridCol w:w="2776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nné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Noria EQTP (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En % de la MS N-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Remplacements EQT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Taux de remplacements (%)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-48,58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-0,00 86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,8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-1 305,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-0,3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5,5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-2 365,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-0,60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5,6</w:t>
            </w:r>
          </w:p>
        </w:tc>
      </w:tr>
    </w:tbl>
    <w:p w:rsidR="0084494A" w:rsidRDefault="0013294B">
      <w:r>
        <w:rPr>
          <w:i/>
        </w:rPr>
        <w:t>MS N-1 : masse salariale nette de l'année n-1.</w:t>
      </w:r>
    </w:p>
    <w:p w:rsidR="0084494A" w:rsidRDefault="0013294B">
      <w:r>
        <w:rPr>
          <w:b/>
        </w:rPr>
        <w:t>Distribution et variation sur la période du salaire moyen net par tête (SMPT net) en EQTP</w:t>
      </w:r>
    </w:p>
    <w:p w:rsidR="0084494A" w:rsidRDefault="0013294B">
      <w:r>
        <w:t> </w:t>
      </w:r>
      <w:r>
        <w:rPr>
          <w:i/>
        </w:rPr>
        <w:t>Tableau 32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46"/>
        <w:gridCol w:w="1841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Première année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 226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4 37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6 80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7 26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0 15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55 660</w:t>
            </w:r>
          </w:p>
        </w:tc>
      </w:tr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Dernière année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lastRenderedPageBreak/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412,2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4 81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7 58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7 26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0 87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54 530</w:t>
            </w:r>
          </w:p>
        </w:tc>
      </w:tr>
    </w:tbl>
    <w:p w:rsidR="0084494A" w:rsidRDefault="0013294B">
      <w:r>
        <w:rPr>
          <w:i/>
        </w:rPr>
        <w:t>Nota :</w:t>
      </w:r>
      <w:r>
        <w:t xml:space="preserve"> La population retenue est constituée des agents qui :</w:t>
      </w:r>
      <w:r>
        <w:br/>
        <w:t>  - ne font pas partie des 1 centiles extrêmaux</w:t>
      </w:r>
      <w:r>
        <w:br/>
        <w:t>  - sont au moins présents 0 jours la première et la dernière année d'activité</w:t>
      </w:r>
    </w:p>
    <w:p w:rsidR="0084494A" w:rsidRDefault="0013294B">
      <w:r>
        <w:rPr>
          <w:b/>
        </w:rPr>
        <w:t>Comparaisons source INSEE/DGCL</w:t>
      </w:r>
    </w:p>
    <w:p w:rsidR="0084494A" w:rsidRDefault="0013294B">
      <w:r>
        <w:rPr>
          <w:b/>
        </w:rPr>
        <w:t xml:space="preserve">Salaires annuels moyens 2011 et 2012 </w:t>
      </w:r>
      <w:r>
        <w:rPr>
          <w:b/>
        </w:rPr>
        <w:t>en EQTP (hors assistantes maternelles)</w:t>
      </w:r>
    </w:p>
    <w:p w:rsidR="0084494A" w:rsidRDefault="0013294B">
      <w:r>
        <w:t> </w:t>
      </w:r>
      <w:r>
        <w:rPr>
          <w:i/>
        </w:rPr>
        <w:t>Tableau 33</w:t>
      </w:r>
      <w:r>
        <w:t xml:space="preserve"> '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41"/>
        <w:gridCol w:w="2481"/>
        <w:gridCol w:w="2481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grég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Salaires nets 2011 (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Salaires nets 2012 (€)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Ensemb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1 87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2 176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Titulaire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2 63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2 92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Autres salarié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8 86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NA</w:t>
            </w:r>
          </w:p>
        </w:tc>
      </w:tr>
    </w:tbl>
    <w:p w:rsidR="0084494A" w:rsidRDefault="0013294B">
      <w:r>
        <w:rPr>
          <w:i/>
        </w:rPr>
        <w:t>Champ : France. Salariés en équivalent-temps plein (EQTP) des collectivités territoriales (y compris bénéficiaires de contrats aidés, hors assistantes maternelles).</w:t>
      </w:r>
    </w:p>
    <w:p w:rsidR="0084494A" w:rsidRDefault="0013294B">
      <w:r>
        <w:rPr>
          <w:b/>
        </w:rPr>
        <w:t>Distribution des salaires nets annuels en EQTP dans la fonction publique par versant en 201</w:t>
      </w:r>
      <w:r>
        <w:rPr>
          <w:b/>
        </w:rPr>
        <w:t>1</w:t>
      </w:r>
    </w:p>
    <w:p w:rsidR="0084494A" w:rsidRDefault="0013294B">
      <w:r>
        <w:t> </w:t>
      </w:r>
      <w:r>
        <w:rPr>
          <w:i/>
        </w:rPr>
        <w:t>Tableau 34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360"/>
        <w:gridCol w:w="934"/>
        <w:gridCol w:w="934"/>
        <w:gridCol w:w="934"/>
        <w:gridCol w:w="1579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Décile (k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F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F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FP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Secteur privé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7 49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5 28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6 58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4 04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 91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6 51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8 16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5 66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3 05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7 50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9 62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7 136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4 91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8 48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1 04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8 708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6 83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9 63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2 59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 544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8 94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1 01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4 50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2 824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1 63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2 86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7 21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5 872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5 59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5 59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0 99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0 828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2 45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0 87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7 81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0 800</w:t>
            </w:r>
          </w:p>
        </w:tc>
      </w:tr>
    </w:tbl>
    <w:p w:rsidR="0084494A" w:rsidRDefault="0013294B">
      <w:r>
        <w:rPr>
          <w:b/>
        </w:rPr>
        <w:t>Distribution des salaires nets annuels en EQTP dans la fonction publique territoriale par catégorie en 2011</w:t>
      </w:r>
    </w:p>
    <w:p w:rsidR="0084494A" w:rsidRDefault="0013294B">
      <w:r>
        <w:t> </w:t>
      </w:r>
      <w:r>
        <w:rPr>
          <w:i/>
        </w:rPr>
        <w:t>Tableau 35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360"/>
        <w:gridCol w:w="1398"/>
        <w:gridCol w:w="1396"/>
        <w:gridCol w:w="1384"/>
        <w:gridCol w:w="1741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Décile (k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Catégorie 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Catégorie 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Catégorie 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utres salariés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6 04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 58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5 97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3 62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lastRenderedPageBreak/>
              <w:t>D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8 99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2 27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6 89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4 34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1 27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3 65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7 65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5 024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3 46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4 96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8 36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5 684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5 82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6 24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9 16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6 368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8 66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7 63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 10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7 232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2 27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9 16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1 21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8 48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7 12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0 98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2 68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 784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54 84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3 80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4 99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6 916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1 87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8 70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6 92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 016</w:t>
            </w:r>
          </w:p>
        </w:tc>
      </w:tr>
    </w:tbl>
    <w:p w:rsidR="0084494A" w:rsidRDefault="0013294B">
      <w:hyperlink r:id="rId35">
        <w:r>
          <w:rPr>
            <w:rStyle w:val="Link"/>
          </w:rPr>
          <w:t>Source INSEE, onglets Figure3, F1web et F3web</w:t>
        </w:r>
      </w:hyperlink>
    </w:p>
    <w:p w:rsidR="0084494A" w:rsidRDefault="0013294B">
      <w:hyperlink r:id="rId36">
        <w:r>
          <w:rPr>
            <w:rStyle w:val="Link"/>
          </w:rPr>
          <w:t>Lien vers la base de données</w:t>
        </w:r>
      </w:hyperlink>
    </w:p>
    <w:p w:rsidR="0084494A" w:rsidRDefault="0013294B">
      <w:pPr>
        <w:pStyle w:val="Titre3"/>
      </w:pPr>
      <w:bookmarkStart w:id="18" w:name="fonctionnaires"/>
      <w:r>
        <w:t>4.2.2 Fonctionnaires</w:t>
      </w:r>
    </w:p>
    <w:bookmarkEnd w:id="18"/>
    <w:p w:rsidR="0084494A" w:rsidRDefault="0013294B">
      <w:r>
        <w:rPr>
          <w:b/>
        </w:rPr>
        <w:t>Titulaires et stagiaires</w:t>
      </w:r>
    </w:p>
    <w:p w:rsidR="0084494A" w:rsidRDefault="0013294B">
      <w:r>
        <w:rPr>
          <w:b/>
        </w:rPr>
        <w:t>Salaire net moyen par tête (SMPT net) en EQTP</w:t>
      </w:r>
      <w:r>
        <w:br/>
        <w:t> </w:t>
      </w:r>
      <w:r>
        <w:rPr>
          <w:i/>
        </w:rPr>
        <w:t>Tableau 36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68"/>
        <w:gridCol w:w="2470"/>
        <w:gridCol w:w="1621"/>
        <w:gridCol w:w="2512"/>
        <w:gridCol w:w="1621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nné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Rém. nette totale (k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Variation 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SMPT net en</w:t>
            </w:r>
            <w:r>
              <w:t xml:space="preserve"> EQTP (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Variation (%)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6 498,4</w:t>
            </w:r>
          </w:p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9 283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6 43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-1,4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9 44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5,07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6 634,3</w:t>
            </w:r>
          </w:p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9 923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6 402,2</w:t>
            </w:r>
          </w:p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 260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rPr>
          <w:b/>
        </w:rPr>
        <w:t>Effet de noria sur salaires nets et taux de remplacements</w:t>
      </w:r>
    </w:p>
    <w:p w:rsidR="0084494A" w:rsidRDefault="0013294B">
      <w:r>
        <w:t> </w:t>
      </w:r>
      <w:r>
        <w:rPr>
          <w:i/>
        </w:rPr>
        <w:t>Tableau 37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68"/>
        <w:gridCol w:w="1521"/>
        <w:gridCol w:w="1843"/>
        <w:gridCol w:w="2306"/>
        <w:gridCol w:w="2750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nné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Noria EQTP (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En % de la MSN N-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Remplacements EQT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Taux de remplacements (%)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 846,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0,3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,6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-1 627,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-0,21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,7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-22 03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-1,4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,4</w:t>
            </w:r>
          </w:p>
        </w:tc>
      </w:tr>
    </w:tbl>
    <w:p w:rsidR="0084494A" w:rsidRDefault="0013294B">
      <w:r>
        <w:rPr>
          <w:i/>
        </w:rPr>
        <w:t>MS N-1 : masse salariale nette de l'année n-1.</w:t>
      </w:r>
    </w:p>
    <w:p w:rsidR="0084494A" w:rsidRDefault="0013294B">
      <w:r>
        <w:rPr>
          <w:b/>
        </w:rPr>
        <w:t>Distribution et variation sur la période du salaire moyen net par tête (SMPT net) en EQTP</w:t>
      </w:r>
    </w:p>
    <w:p w:rsidR="0084494A" w:rsidRDefault="0013294B">
      <w:r>
        <w:t> </w:t>
      </w:r>
      <w:r>
        <w:rPr>
          <w:i/>
        </w:rPr>
        <w:t>Tableau 38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46"/>
        <w:gridCol w:w="1841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Première année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lastRenderedPageBreak/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 576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5 90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7 96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9 28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1 29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55 660</w:t>
            </w:r>
          </w:p>
        </w:tc>
      </w:tr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Dernière année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 887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7 27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9 08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0 26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2 16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54 530</w:t>
            </w:r>
          </w:p>
        </w:tc>
      </w:tr>
    </w:tbl>
    <w:p w:rsidR="0084494A" w:rsidRDefault="0013294B">
      <w:r>
        <w:rPr>
          <w:b/>
        </w:rPr>
        <w:t>Evolution du SMPT net des titulaires titulaires à temps complet</w:t>
      </w:r>
    </w:p>
    <w:p w:rsidR="0084494A" w:rsidRDefault="0013294B">
      <w:r>
        <w:t> </w:t>
      </w:r>
      <w:r>
        <w:rPr>
          <w:i/>
        </w:rPr>
        <w:t>Tableau 39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68"/>
        <w:gridCol w:w="3430"/>
        <w:gridCol w:w="1621"/>
        <w:gridCol w:w="1197"/>
        <w:gridCol w:w="1621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nné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Rémunération nette totale (k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Variation 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SMPT (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Variation (%)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6 076,4</w:t>
            </w:r>
          </w:p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9 988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5 934,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-4,8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 04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,65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5 286</w:t>
            </w:r>
          </w:p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 253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5 780,4</w:t>
            </w:r>
          </w:p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 718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rPr>
          <w:b/>
        </w:rPr>
        <w:t>Distribution et variation sur la période du salaire moyen net par tête (SMPT net) des titulaires à temps complet</w:t>
      </w:r>
    </w:p>
    <w:p w:rsidR="0084494A" w:rsidRDefault="0013294B">
      <w:r>
        <w:t> </w:t>
      </w:r>
      <w:r>
        <w:rPr>
          <w:i/>
        </w:rPr>
        <w:t>Tableau 40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46"/>
        <w:gridCol w:w="1841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Première année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7 809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6 29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8 15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9 99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1 66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55 660</w:t>
            </w:r>
          </w:p>
        </w:tc>
      </w:tr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Dernière année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8 883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7 40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9 28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0 72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lastRenderedPageBreak/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2 21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54 530</w:t>
            </w:r>
          </w:p>
        </w:tc>
      </w:tr>
    </w:tbl>
    <w:p w:rsidR="0084494A" w:rsidRDefault="0013294B">
      <w:hyperlink r:id="rId37">
        <w:r>
          <w:rPr>
            <w:rStyle w:val="Link"/>
          </w:rPr>
          <w:t>Lien vers la base de données</w:t>
        </w:r>
      </w:hyperlink>
    </w:p>
    <w:p w:rsidR="0084494A" w:rsidRDefault="0013294B">
      <w:pPr>
        <w:pStyle w:val="Titre2"/>
      </w:pPr>
      <w:bookmarkStart w:id="19" w:name="glissement-viellesse-technicite-gvt"/>
      <w:r>
        <w:t>4.3 Glissement viellesse-technicité (GVT)</w:t>
      </w:r>
    </w:p>
    <w:p w:rsidR="0084494A" w:rsidRDefault="0013294B">
      <w:pPr>
        <w:pStyle w:val="Titre3"/>
      </w:pPr>
      <w:bookmarkStart w:id="20" w:name="ensemble-des-personnels"/>
      <w:bookmarkEnd w:id="19"/>
      <w:r>
        <w:t>4.3.1 Ensemble des personnels</w:t>
      </w:r>
    </w:p>
    <w:bookmarkEnd w:id="20"/>
    <w:p w:rsidR="0084494A" w:rsidRDefault="0013294B">
      <w:r>
        <w:rPr>
          <w:i/>
        </w:rPr>
        <w:t>Cette section est consacrée à la rémunération moyenne des personnes en place (RMPP), définies comme présentes deux années consécutives avec la même quotité</w:t>
      </w:r>
      <w:r>
        <w:br/>
      </w:r>
      <w:r>
        <w:rPr>
          <w:i/>
        </w:rPr>
        <w:t>L'évolution de la RMPP perme</w:t>
      </w:r>
      <w:r>
        <w:rPr>
          <w:i/>
        </w:rPr>
        <w:t>t d'étudier le glissement viellesse-technicité "positif", à effectifs constants sur deux années</w:t>
      </w:r>
      <w:r>
        <w:br/>
      </w:r>
      <w:r>
        <w:rPr>
          <w:i/>
        </w:rPr>
        <w:t>Le GVT positif est dû aux mesures statutaires et individuelles, à l'avancement et aux changements d'activité</w:t>
      </w:r>
    </w:p>
    <w:p w:rsidR="0084494A" w:rsidRDefault="0013294B">
      <w:r>
        <w:rPr>
          <w:noProof/>
          <w:lang w:val="fr-FR" w:eastAsia="fr-FR"/>
        </w:rPr>
        <w:drawing>
          <wp:inline distT="0" distB="0" distL="0" distR="0">
            <wp:extent cx="6921500" cy="3695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air_files/figure-docx/unnamed-chunk-86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4494A" w:rsidRDefault="0013294B">
      <w:r>
        <w:rPr>
          <w:b/>
        </w:rPr>
        <w:t>Evolution de la RMPP nette en EQTP</w:t>
      </w:r>
    </w:p>
    <w:p w:rsidR="0084494A" w:rsidRDefault="0013294B">
      <w:r>
        <w:t> </w:t>
      </w:r>
      <w:r>
        <w:rPr>
          <w:i/>
        </w:rPr>
        <w:t>Tableau 41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68"/>
        <w:gridCol w:w="3345"/>
        <w:gridCol w:w="1599"/>
        <w:gridCol w:w="1877"/>
        <w:gridCol w:w="1599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n</w:t>
            </w:r>
            <w:r>
              <w:t>né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Rémunération nette totale (k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Variation 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RMPP nette (k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Variation (%)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6 702,6</w:t>
            </w:r>
          </w:p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9 656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6 411,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-4,8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 16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,05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6 380,2</w:t>
            </w:r>
          </w:p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 255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rPr>
          <w:b/>
        </w:rPr>
        <w:lastRenderedPageBreak/>
        <w:t>Distribution et variation sur la période de la rémunération nette des personnes en place</w:t>
      </w:r>
    </w:p>
    <w:p w:rsidR="0084494A" w:rsidRDefault="0013294B">
      <w:r>
        <w:t> </w:t>
      </w:r>
      <w:r>
        <w:rPr>
          <w:i/>
        </w:rPr>
        <w:t>Tableau 42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46"/>
        <w:gridCol w:w="1841"/>
        <w:gridCol w:w="94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Première anné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Effectif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 442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5 47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7 42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8 63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76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0 65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55 660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t> </w:t>
      </w:r>
      <w:r>
        <w:rPr>
          <w:i/>
        </w:rPr>
        <w:t>Tableau 43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46"/>
        <w:gridCol w:w="1798"/>
        <w:gridCol w:w="94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Dernière anné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Effectif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 219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6 87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8 52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9 01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63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1 93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54 530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rPr>
          <w:i/>
        </w:rPr>
        <w:t>Variation individuelle de rémunération nette en EQTP pour les personnels présents la première et la dernière année</w:t>
      </w:r>
    </w:p>
    <w:p w:rsidR="0084494A" w:rsidRDefault="0013294B">
      <w:r>
        <w:t> </w:t>
      </w:r>
      <w:r>
        <w:rPr>
          <w:i/>
        </w:rPr>
        <w:t>Tableau 44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590"/>
        <w:gridCol w:w="2573"/>
        <w:gridCol w:w="4182"/>
        <w:gridCol w:w="94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Variation normalisée 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Variation annue</w:t>
            </w:r>
            <w:r>
              <w:t>lle moyenne normalisée 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Effectif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-81,48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-43,001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4,41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,451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8,58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,785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1,82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,82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02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lastRenderedPageBreak/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3,60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4,343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32,06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62,873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pPr>
        <w:pStyle w:val="Titre3"/>
      </w:pPr>
      <w:bookmarkStart w:id="21" w:name="titulaires-et-stagiaires"/>
      <w:r>
        <w:t>4.3.2 Titulaires et stagiaires</w:t>
      </w:r>
    </w:p>
    <w:bookmarkEnd w:id="21"/>
    <w:p w:rsidR="0084494A" w:rsidRDefault="0013294B">
      <w:r>
        <w:rPr>
          <w:b/>
        </w:rPr>
        <w:t>Evolution de la RMPP nette en EQTP</w:t>
      </w:r>
    </w:p>
    <w:p w:rsidR="0084494A" w:rsidRDefault="0013294B">
      <w:r>
        <w:t> </w:t>
      </w:r>
      <w:r>
        <w:rPr>
          <w:i/>
        </w:rPr>
        <w:t>Tableau 45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868"/>
        <w:gridCol w:w="3345"/>
        <w:gridCol w:w="1599"/>
        <w:gridCol w:w="1877"/>
        <w:gridCol w:w="1599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nné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Rémunération nette totale (k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Variation 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RMPP nette (k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Variation (%)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1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6 237,9</w:t>
            </w:r>
          </w:p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9 866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6 093,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-2,4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 31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,74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6 082,5</w:t>
            </w:r>
          </w:p>
        </w:tc>
        <w:tc>
          <w:tcPr>
            <w:tcW w:w="0" w:type="auto"/>
          </w:tcPr>
          <w:p w:rsidR="0084494A" w:rsidRDefault="0084494A"/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 411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rPr>
          <w:b/>
        </w:rPr>
        <w:t>Distribution et variation sur la période de la rémunération nette des fonctionnaires en place</w:t>
      </w:r>
    </w:p>
    <w:p w:rsidR="0084494A" w:rsidRDefault="0013294B">
      <w:r>
        <w:t> </w:t>
      </w:r>
      <w:r>
        <w:rPr>
          <w:i/>
        </w:rPr>
        <w:t>Tableau 46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46"/>
        <w:gridCol w:w="1841"/>
        <w:gridCol w:w="94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Première anné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Effectif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 883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6 00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7 98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9 58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22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1 28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55 660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t> </w:t>
      </w:r>
      <w:r>
        <w:rPr>
          <w:i/>
        </w:rPr>
        <w:t>Tableau 47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46"/>
        <w:gridCol w:w="1798"/>
        <w:gridCol w:w="94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Dernière anné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Effectif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 708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7 08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9 01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0 13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66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lastRenderedPageBreak/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2 370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63 190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rPr>
          <w:i/>
        </w:rPr>
        <w:t>Variation individuelle de rémunération nette en EQTP pour les personnels présents la première et la dernière année</w:t>
      </w:r>
    </w:p>
    <w:p w:rsidR="0084494A" w:rsidRDefault="0013294B">
      <w:r>
        <w:t> </w:t>
      </w:r>
      <w:r>
        <w:rPr>
          <w:i/>
        </w:rPr>
        <w:t>Tableau 48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590"/>
        <w:gridCol w:w="2573"/>
        <w:gridCol w:w="4182"/>
        <w:gridCol w:w="94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Statist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Variation normalisée 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Variation annuelle moyenne normalisée (%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Effectif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in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-81,48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-43,001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er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4</w:t>
            </w:r>
            <w:r>
              <w:t>,95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,626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édia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8,58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,785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oyenn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1,10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,87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8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ème quartil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13,49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4,309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Maximum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332,06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62,873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hyperlink r:id="rId39">
        <w:r>
          <w:rPr>
            <w:rStyle w:val="Link"/>
          </w:rPr>
          <w:t>Lien vers la base de données</w:t>
        </w:r>
      </w:hyperlink>
    </w:p>
    <w:p w:rsidR="0084494A" w:rsidRDefault="0013294B">
      <w:r>
        <w:rPr>
          <w:b/>
        </w:rPr>
        <w:t>Nota</w:t>
      </w:r>
      <w:r>
        <w:br/>
      </w:r>
      <w:r>
        <w:rPr>
          <w:i/>
        </w:rPr>
        <w:t>Personnes en place :</w:t>
      </w:r>
      <w:r>
        <w:t xml:space="preserve"> </w:t>
      </w:r>
      <w:r>
        <w:t>en fonction au moins deux années consécutives sur la période 2010 à 2013</w:t>
      </w:r>
      <w:r>
        <w:br/>
      </w:r>
      <w:r>
        <w:rPr>
          <w:i/>
        </w:rPr>
        <w:t>Variation sur la période d'activité :</w:t>
      </w:r>
      <w:r>
        <w:t xml:space="preserve"> entre l'arrivée et le départ de la personne</w:t>
      </w:r>
      <w:r>
        <w:br/>
      </w:r>
      <w:r>
        <w:rPr>
          <w:i/>
        </w:rPr>
        <w:t>Variation normalisée :</w:t>
      </w:r>
      <w:r>
        <w:t xml:space="preserve"> conforme à la définition INSEE (présente en début et en fin de période avec la</w:t>
      </w:r>
      <w:r>
        <w:t xml:space="preserve"> même quotité)</w:t>
      </w:r>
    </w:p>
    <w:p w:rsidR="0084494A" w:rsidRDefault="0013294B">
      <w:r>
        <w:rPr>
          <w:b/>
        </w:rPr>
        <w:t>Commentaire</w:t>
      </w:r>
      <w:r>
        <w:br/>
        <w:t>Les différences éventuelles constatées entre l'évolution de la RMPP au tableau 46 sont dues soit à l'effet de noria soit à l'effet périmètre.</w:t>
      </w:r>
    </w:p>
    <w:p w:rsidR="0084494A" w:rsidRDefault="0013294B">
      <w:hyperlink r:id="rId40">
        <w:r>
          <w:rPr>
            <w:rStyle w:val="Link"/>
          </w:rPr>
          <w:t>Lien vers la bas</w:t>
        </w:r>
        <w:r>
          <w:rPr>
            <w:rStyle w:val="Link"/>
          </w:rPr>
          <w:t>e de données</w:t>
        </w:r>
      </w:hyperlink>
    </w:p>
    <w:p w:rsidR="0084494A" w:rsidRDefault="0013294B">
      <w:pPr>
        <w:pStyle w:val="Titre3"/>
      </w:pPr>
      <w:bookmarkStart w:id="22" w:name="comparaisons-avec-la-situation-nationale"/>
      <w:r>
        <w:t>4.4 Comparaisons avec la situation nationale des rémunérations</w:t>
      </w:r>
    </w:p>
    <w:bookmarkEnd w:id="22"/>
    <w:p w:rsidR="0084494A" w:rsidRDefault="0013294B">
      <w:r>
        <w:rPr>
          <w:b/>
        </w:rPr>
        <w:t>Évolution en euros courants du SMPT et de la RMPP dans la FPT (en % et euros courants)</w:t>
      </w:r>
    </w:p>
    <w:p w:rsidR="0084494A" w:rsidRDefault="0013294B">
      <w:r>
        <w:t> </w:t>
      </w:r>
      <w:r>
        <w:rPr>
          <w:i/>
        </w:rPr>
        <w:t>Tableau 49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17"/>
        <w:gridCol w:w="1055"/>
        <w:gridCol w:w="1055"/>
        <w:gridCol w:w="1055"/>
        <w:gridCol w:w="1055"/>
        <w:gridCol w:w="1055"/>
        <w:gridCol w:w="1288"/>
        <w:gridCol w:w="1608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nné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2008-200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2009-201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2010-201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2011-1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2008-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Moy. 2008-20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Médiane 2007-2011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lastRenderedPageBreak/>
              <w:t>SMPT brut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,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,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,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,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7,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,8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SMPT net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,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,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,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,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7,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,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3,4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RMPP brut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,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,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,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,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1,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,8</w:t>
            </w:r>
          </w:p>
        </w:tc>
        <w:tc>
          <w:tcPr>
            <w:tcW w:w="0" w:type="auto"/>
          </w:tcPr>
          <w:p w:rsidR="0084494A" w:rsidRDefault="0084494A"/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RMPP nett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,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,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,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,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0,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,6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rPr>
          <w:i/>
        </w:rPr>
        <w:t>Source : fichier général de l'</w:t>
      </w:r>
      <w:r>
        <w:rPr>
          <w:i/>
        </w:rPr>
        <w:t>État (FGE), DADS, SIASP, Insee, Drees. Traitement Insee, Drees, DGCL</w:t>
      </w:r>
      <w:r>
        <w:br/>
        <w:t>Hors assistants maternels et familiaux, y compris bénéficiaires de contrats aidés.</w:t>
      </w:r>
      <w:r>
        <w:br/>
        <w:t>SMPT : Salaire moyen par tête en EQTP.</w:t>
      </w:r>
      <w:r>
        <w:br/>
        <w:t>RMPP : Agents présents 24 mois consécutifs chez le même employeur</w:t>
      </w:r>
      <w:r>
        <w:t xml:space="preserve"> avec la même quotité de travail.</w:t>
      </w:r>
      <w:r>
        <w:br/>
        <w:t>Moyenne des variation géométriques annuelles pour les agents du champ.</w:t>
      </w:r>
      <w:r>
        <w:br/>
        <w:t>La dernière colonne présente la médiane des augmentations du SMPT net pour les agents présents en 2007 et 2011.</w:t>
      </w:r>
    </w:p>
    <w:p w:rsidR="0084494A" w:rsidRDefault="0013294B">
      <w:r>
        <w:rPr>
          <w:b/>
        </w:rPr>
        <w:t>Salaires nets annuels et évolution moye</w:t>
      </w:r>
      <w:r>
        <w:rPr>
          <w:b/>
        </w:rPr>
        <w:t>nne type de collectivité en € courants EQTP</w:t>
      </w:r>
    </w:p>
    <w:p w:rsidR="0084494A" w:rsidRDefault="0013294B">
      <w:r>
        <w:t> </w:t>
      </w:r>
      <w:r>
        <w:rPr>
          <w:i/>
        </w:rPr>
        <w:t>Tableau 50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081"/>
        <w:gridCol w:w="1594"/>
        <w:gridCol w:w="1594"/>
        <w:gridCol w:w="3019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Type de collectivité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SMPT net 2011 (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SMPT net 2012 (€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Évolution annuelle moy. 2007-2011 (%)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Commune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1 575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1 12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,5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CCAS et caisses des école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0 32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9 71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,4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EPCI à fiscalité propre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4 08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3 08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,1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Autres structures intercommunale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2 68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1 68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,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Département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6 91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4 74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,9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SDI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0 54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9 94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,4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Région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4 137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2 83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,8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Autres collectivités locales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6 24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4 69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,2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Ensemble (moyenne)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2 954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2 17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,9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Ensemble (médiane)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9 62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NA</w:t>
            </w:r>
          </w:p>
        </w:tc>
        <w:tc>
          <w:tcPr>
            <w:tcW w:w="0" w:type="auto"/>
          </w:tcPr>
          <w:p w:rsidR="0084494A" w:rsidRDefault="0084494A"/>
        </w:tc>
      </w:tr>
    </w:tbl>
    <w:p w:rsidR="0084494A" w:rsidRDefault="0013294B">
      <w:r>
        <w:rPr>
          <w:i/>
        </w:rPr>
        <w:t>Champ : France. Salariés en équivalent-temps plein (EQTP) des collectivités territoriales (y compris bénéficiaires de contrats aidés, hors assistantes maternelles).</w:t>
      </w:r>
      <w:r>
        <w:br/>
        <w:t>Conversion en euros courants, calcul CRC.</w:t>
      </w:r>
      <w:r>
        <w:br/>
      </w:r>
      <w:hyperlink r:id="rId41">
        <w:r>
          <w:rPr>
            <w:rStyle w:val="Link"/>
          </w:rPr>
          <w:t>Source INSEE</w:t>
        </w:r>
      </w:hyperlink>
      <w:r>
        <w:br/>
      </w:r>
      <w:hyperlink r:id="rId42">
        <w:r>
          <w:rPr>
            <w:rStyle w:val="Link"/>
          </w:rPr>
          <w:t>Source DGAFP</w:t>
        </w:r>
      </w:hyperlink>
    </w:p>
    <w:p w:rsidR="0084494A" w:rsidRDefault="0013294B">
      <w:pPr>
        <w:pStyle w:val="Titre1"/>
      </w:pPr>
      <w:bookmarkStart w:id="23" w:name="tests-reglementaires"/>
      <w:r>
        <w:lastRenderedPageBreak/>
        <w:t>5. Tests réglementaires</w:t>
      </w:r>
    </w:p>
    <w:p w:rsidR="0084494A" w:rsidRDefault="0013294B">
      <w:pPr>
        <w:pStyle w:val="Titre2"/>
      </w:pPr>
      <w:bookmarkStart w:id="24" w:name="controle-des-heures-supplementaires-des-"/>
      <w:bookmarkEnd w:id="23"/>
      <w:r>
        <w:t>5.1 Contrôle des heures supplémentaires, des NBI et primes informatiques</w:t>
      </w:r>
    </w:p>
    <w:bookmarkEnd w:id="24"/>
    <w:p w:rsidR="0084494A" w:rsidRDefault="0013294B">
      <w:r>
        <w:t>Il existe 1 non titulaires percevant une NBI.</w:t>
      </w:r>
    </w:p>
    <w:p w:rsidR="0084494A" w:rsidRDefault="0013294B">
      <w:r>
        <w:t>Primes informatiques potentielles : PRIME FONCTION INFORMATIQUE</w:t>
      </w:r>
    </w:p>
    <w:p w:rsidR="0084494A" w:rsidRDefault="0013294B">
      <w:r>
        <w:t> </w:t>
      </w:r>
      <w:r>
        <w:rPr>
          <w:i/>
        </w:rPr>
        <w:t>Tableau 51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432"/>
        <w:gridCol w:w="3424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Nombre de lignes NBI pour non titulair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Nombre de bénéficiai</w:t>
            </w:r>
            <w:r>
              <w:t>res de PFI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11</w:t>
            </w:r>
          </w:p>
        </w:tc>
      </w:tr>
    </w:tbl>
    <w:p w:rsidR="0084494A" w:rsidRDefault="0013294B">
      <w:hyperlink r:id="rId43">
        <w:r>
          <w:rPr>
            <w:rStyle w:val="Link"/>
          </w:rPr>
          <w:t>Lien vers la base de données NBI aux non titulaires</w:t>
        </w:r>
      </w:hyperlink>
      <w:r>
        <w:br/>
      </w:r>
      <w:hyperlink r:id="rId44">
        <w:r>
          <w:rPr>
            <w:rStyle w:val="Link"/>
          </w:rPr>
          <w:t>Lien vers la base de données Primes informatiques</w:t>
        </w:r>
      </w:hyperlink>
    </w:p>
    <w:p w:rsidR="0084494A" w:rsidRDefault="0013294B">
      <w:r>
        <w:rPr>
          <w:b/>
        </w:rPr>
        <w:t>Nota :</w:t>
      </w:r>
      <w:r>
        <w:br/>
        <w:t>NBI: nouvelle bonification indiciaire</w:t>
      </w:r>
      <w:r>
        <w:br/>
        <w:t>PFI: prime de fonctions informatiques</w:t>
      </w:r>
    </w:p>
    <w:p w:rsidR="0084494A" w:rsidRDefault="0013294B">
      <w:pPr>
        <w:pStyle w:val="Titre2"/>
      </w:pPr>
      <w:bookmarkStart w:id="25" w:name="controle-des-vacations-pour-les-fonction"/>
      <w:r>
        <w:t>5.2 Contrôle des vacations pour les fonctionnaires</w:t>
      </w:r>
    </w:p>
    <w:bookmarkEnd w:id="25"/>
    <w:p w:rsidR="0084494A" w:rsidRDefault="0013294B">
      <w:r>
        <w:t>Il y a 0 fonctionnaire(s) effectuant des vacations pour son propre établ</w:t>
      </w:r>
      <w:r>
        <w:t>issement. Les bulletins concernés sont donnés en lien.</w:t>
      </w:r>
    </w:p>
    <w:p w:rsidR="0084494A" w:rsidRDefault="0013294B">
      <w:hyperlink r:id="rId45">
        <w:r>
          <w:rPr>
            <w:rStyle w:val="Link"/>
          </w:rPr>
          <w:t>Lien vers les matricules des fonctionnaires concernés</w:t>
        </w:r>
      </w:hyperlink>
      <w:r>
        <w:t xml:space="preserve"> </w:t>
      </w:r>
      <w:hyperlink r:id="rId46">
        <w:r>
          <w:rPr>
            <w:rStyle w:val="Link"/>
          </w:rPr>
          <w:t>Lien vers les bulletins de paye correspondants</w:t>
        </w:r>
      </w:hyperlink>
    </w:p>
    <w:p w:rsidR="0084494A" w:rsidRDefault="0013294B">
      <w:pPr>
        <w:pStyle w:val="Titre2"/>
      </w:pPr>
      <w:bookmarkStart w:id="26" w:name="controles-sur-les-cumuls-traitement-indi"/>
      <w:r>
        <w:t>5.3 Contrôles sur les cumuls traitement indiciaire, indemnités et vacations des contractuels</w:t>
      </w:r>
    </w:p>
    <w:bookmarkEnd w:id="26"/>
    <w:p w:rsidR="0084494A" w:rsidRDefault="0013294B">
      <w:r>
        <w:rPr>
          <w:b/>
        </w:rPr>
        <w:t>Contractuels effectuant des vacations (CEV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623"/>
        <w:gridCol w:w="1760"/>
        <w:gridCol w:w="3012"/>
        <w:gridCol w:w="2893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Nombre de CE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Nombre de lign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Nombre de lignes indemnitair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Nombre de lignes de traitement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8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2 57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675</w:t>
            </w:r>
          </w:p>
        </w:tc>
      </w:tr>
    </w:tbl>
    <w:p w:rsidR="0084494A" w:rsidRDefault="0013294B">
      <w:hyperlink r:id="rId47">
        <w:r>
          <w:rPr>
            <w:rStyle w:val="Link"/>
          </w:rPr>
          <w:t>Lien vers le bulletins des CEV</w:t>
        </w:r>
      </w:hyperlink>
      <w:r>
        <w:br/>
      </w:r>
      <w:hyperlink r:id="rId48">
        <w:r>
          <w:rPr>
            <w:rStyle w:val="Link"/>
          </w:rPr>
          <w:t>Lien vers la base de données Matricules des CEV</w:t>
        </w:r>
      </w:hyperlink>
      <w:r>
        <w:br/>
      </w:r>
      <w:hyperlink r:id="rId49">
        <w:r>
          <w:rPr>
            <w:rStyle w:val="Link"/>
          </w:rPr>
          <w:t>Lien vers la base de données Cumul régime indemnitaire et vacations de CEV</w:t>
        </w:r>
      </w:hyperlink>
      <w:r>
        <w:br/>
      </w:r>
      <w:hyperlink r:id="rId50">
        <w:r>
          <w:rPr>
            <w:rStyle w:val="Link"/>
          </w:rPr>
          <w:t>Lien vers la base de données Lignes de traitement indiciaire pour CEV</w:t>
        </w:r>
      </w:hyperlink>
    </w:p>
    <w:p w:rsidR="0084494A" w:rsidRDefault="0013294B">
      <w:pPr>
        <w:pStyle w:val="Titre2"/>
      </w:pPr>
      <w:bookmarkStart w:id="27" w:name="controle-sur-les-indemnites-iat-et-ifts"/>
      <w:r>
        <w:t>5.4 Contrôle sur les indemnités IAT et IFTS</w:t>
      </w:r>
    </w:p>
    <w:bookmarkEnd w:id="27"/>
    <w:p w:rsidR="0084494A" w:rsidRDefault="0013294B">
      <w:r>
        <w:t> </w:t>
      </w:r>
      <w:r>
        <w:rPr>
          <w:i/>
        </w:rPr>
        <w:t>Tableau 52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34"/>
        <w:gridCol w:w="4817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Codes IF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Nombre de personnels percevant IAT et IFTS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3046 3052 401A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1</w:t>
            </w:r>
          </w:p>
        </w:tc>
      </w:tr>
    </w:tbl>
    <w:p w:rsidR="0084494A" w:rsidRDefault="0013294B">
      <w:hyperlink r:id="rId51">
        <w:r>
          <w:rPr>
            <w:rStyle w:val="Link"/>
          </w:rPr>
          <w:t>Codes IFTS retenus</w:t>
        </w:r>
      </w:hyperlink>
      <w:r>
        <w:t xml:space="preserve"> </w:t>
      </w:r>
      <w:hyperlink r:id="rId52">
        <w:r>
          <w:rPr>
            <w:rStyle w:val="Link"/>
          </w:rPr>
          <w:t>Lien vers la base de données</w:t>
        </w:r>
      </w:hyperlink>
    </w:p>
    <w:p w:rsidR="0084494A" w:rsidRDefault="0013294B">
      <w:pPr>
        <w:pStyle w:val="Titre3"/>
      </w:pPr>
      <w:bookmarkStart w:id="28" w:name="controle-sur-les-ifts-pour-categories-b-"/>
      <w:r>
        <w:lastRenderedPageBreak/>
        <w:t>Contrôle sur les IFTS pour catégories B et contractuels</w:t>
      </w:r>
    </w:p>
    <w:bookmarkEnd w:id="28"/>
    <w:p w:rsidR="0084494A" w:rsidRDefault="0013294B">
      <w:r>
        <w:t> </w:t>
      </w:r>
      <w:r>
        <w:rPr>
          <w:i/>
        </w:rPr>
        <w:t>Tableau 53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5736"/>
        <w:gridCol w:w="3552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Nombre de lignes de paye de c</w:t>
            </w:r>
            <w:r>
              <w:t>ontractuels percevant des IF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Nombre de lignes IFTS pour IB &lt; 380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2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0</w:t>
            </w:r>
          </w:p>
        </w:tc>
      </w:tr>
    </w:tbl>
    <w:p w:rsidR="0084494A" w:rsidRDefault="0013294B">
      <w:hyperlink r:id="rId53">
        <w:r>
          <w:rPr>
            <w:rStyle w:val="Link"/>
          </w:rPr>
          <w:t>Lien vers la base de données Lignes IFTS pour contractuels</w:t>
        </w:r>
      </w:hyperlink>
      <w:r>
        <w:t xml:space="preserve"> </w:t>
      </w:r>
      <w:hyperlink r:id="rId54">
        <w:r>
          <w:rPr>
            <w:rStyle w:val="Link"/>
          </w:rPr>
          <w:t>Lien vers la base de données Lignes IFTS pour IB &lt; 380</w:t>
        </w:r>
      </w:hyperlink>
    </w:p>
    <w:p w:rsidR="0084494A" w:rsidRDefault="0013294B">
      <w:r>
        <w:rPr>
          <w:b/>
        </w:rPr>
        <w:t>Nota :</w:t>
      </w:r>
      <w:r>
        <w:t xml:space="preserve"> IB &lt; 380 : fonctionnaire percevant un indice brut inférieur à 380</w:t>
      </w:r>
    </w:p>
    <w:p w:rsidR="0084494A" w:rsidRDefault="0013294B">
      <w:pPr>
        <w:pStyle w:val="Titre2"/>
      </w:pPr>
      <w:bookmarkStart w:id="29" w:name="section-2"/>
      <w:bookmarkStart w:id="30" w:name="controle-sur-les-heures-supplementaires"/>
      <w:bookmarkEnd w:id="29"/>
      <w:r>
        <w:t>5.5 Contrôle sur les heures supplémentaires</w:t>
      </w:r>
    </w:p>
    <w:bookmarkEnd w:id="30"/>
    <w:p w:rsidR="0084494A" w:rsidRDefault="0013294B">
      <w:r>
        <w:t> </w:t>
      </w:r>
      <w:r>
        <w:rPr>
          <w:i/>
        </w:rPr>
        <w:t>Tableau 54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268"/>
        <w:gridCol w:w="3705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Nombre d</w:t>
            </w:r>
            <w:r>
              <w:t>e lignes HS en excè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Nombre de lignes IHTS anormales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 662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NA</w:t>
            </w:r>
          </w:p>
        </w:tc>
      </w:tr>
    </w:tbl>
    <w:p w:rsidR="0084494A" w:rsidRDefault="0013294B">
      <w:hyperlink r:id="rId55">
        <w:r>
          <w:rPr>
            <w:rStyle w:val="Link"/>
          </w:rPr>
          <w:t>Lien vers la base de données Heures suplémentaires en excès : matricules</w:t>
        </w:r>
      </w:hyperlink>
      <w:r>
        <w:t xml:space="preserve"> </w:t>
      </w:r>
      <w:hyperlink r:id="rId56">
        <w:r>
          <w:rPr>
            <w:rStyle w:val="Link"/>
          </w:rPr>
          <w:t>Lien vers la base de données IHTS anormales</w:t>
        </w:r>
      </w:hyperlink>
    </w:p>
    <w:p w:rsidR="0084494A" w:rsidRDefault="0013294B">
      <w:r>
        <w:rPr>
          <w:b/>
        </w:rPr>
        <w:t>Nota :</w:t>
      </w:r>
      <w:r>
        <w:t xml:space="preserve"> HS en excès : au-delà de 25 heures par mois IHTS anormales : non attribuées à des fonctionnaires de catégorie B ou C.</w:t>
      </w:r>
    </w:p>
    <w:p w:rsidR="0084494A" w:rsidRDefault="0013294B">
      <w:pPr>
        <w:pStyle w:val="Titre2"/>
      </w:pPr>
      <w:bookmarkStart w:id="31" w:name="controle-sur-les-indemnites-des-elus"/>
      <w:r>
        <w:t>5.6 Contrôle sur les indemnités des élu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197"/>
        <w:gridCol w:w="707"/>
        <w:gridCol w:w="868"/>
        <w:gridCol w:w="1902"/>
        <w:gridCol w:w="1380"/>
        <w:gridCol w:w="899"/>
        <w:gridCol w:w="1196"/>
      </w:tblGrid>
      <w:tr w:rsidR="0084494A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31"/>
          <w:p w:rsidR="0084494A" w:rsidRDefault="0013294B">
            <w:pPr>
              <w:pStyle w:val="Compact"/>
            </w:pPr>
            <w:r>
              <w:t>Matricu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</w:pPr>
            <w:r>
              <w:t>N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right"/>
            </w:pPr>
            <w:r>
              <w:t>Anné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</w:pPr>
            <w:r>
              <w:t>Emplo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Indemnité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Autr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494A" w:rsidRDefault="0013294B">
            <w:pPr>
              <w:pStyle w:val="Compact"/>
              <w:jc w:val="center"/>
            </w:pPr>
            <w:r>
              <w:t>T</w:t>
            </w:r>
            <w:r>
              <w:t>otal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010108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XXX</w:t>
            </w:r>
          </w:p>
          <w:p w:rsidR="0013294B" w:rsidRDefault="0013294B">
            <w:pPr>
              <w:pStyle w:val="Compact"/>
            </w:pPr>
            <w:r>
              <w:t>….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010</w:t>
            </w:r>
            <w:bookmarkStart w:id="32" w:name="_GoBack"/>
            <w:bookmarkEnd w:id="32"/>
          </w:p>
        </w:tc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MAIRE ADJOINT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3935,6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3935,66</w:t>
            </w:r>
          </w:p>
        </w:tc>
      </w:tr>
      <w:tr w:rsidR="0084494A"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301116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YYY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right"/>
            </w:pPr>
            <w:r>
              <w:t>2013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</w:pPr>
            <w:r>
              <w:t>MAIRE ADJOINT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3970,4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84494A" w:rsidRDefault="0013294B">
            <w:pPr>
              <w:pStyle w:val="Compact"/>
              <w:jc w:val="center"/>
            </w:pPr>
            <w:r>
              <w:t>13970,40</w:t>
            </w:r>
          </w:p>
        </w:tc>
      </w:tr>
    </w:tbl>
    <w:p w:rsidR="0084494A" w:rsidRDefault="0013294B">
      <w:hyperlink r:id="rId57">
        <w:r>
          <w:rPr>
            <w:rStyle w:val="Link"/>
          </w:rPr>
          <w:t>Lien vers la base de données Rémunérations des élus</w:t>
        </w:r>
      </w:hyperlink>
    </w:p>
    <w:p w:rsidR="0084494A" w:rsidRDefault="0013294B">
      <w:pPr>
        <w:pStyle w:val="Titre1"/>
      </w:pPr>
      <w:bookmarkStart w:id="33" w:name="annexe"/>
      <w:r>
        <w:t>Annexe</w:t>
      </w:r>
    </w:p>
    <w:p w:rsidR="0084494A" w:rsidRDefault="0013294B">
      <w:pPr>
        <w:pStyle w:val="Titre2"/>
      </w:pPr>
      <w:bookmarkStart w:id="34" w:name="liens-complementaires"/>
      <w:bookmarkEnd w:id="33"/>
      <w:r>
        <w:t>Liens complémentaires</w:t>
      </w:r>
    </w:p>
    <w:bookmarkEnd w:id="34"/>
    <w:p w:rsidR="0084494A" w:rsidRDefault="0013294B">
      <w:r>
        <w:fldChar w:fldCharType="begin"/>
      </w:r>
      <w:r>
        <w:instrText xml:space="preserve"> HYPERLINK "Bases/Paiements/Bulletins.paie.csv" \h </w:instrText>
      </w:r>
      <w:r>
        <w:fldChar w:fldCharType="separate"/>
      </w:r>
      <w:r>
        <w:rPr>
          <w:rStyle w:val="Link"/>
        </w:rPr>
        <w:t>Lien vers la base de données des bulletins et lignes de paie</w:t>
      </w:r>
      <w:r>
        <w:rPr>
          <w:rStyle w:val="Link"/>
        </w:rPr>
        <w:fldChar w:fldCharType="end"/>
      </w:r>
      <w:r>
        <w:t xml:space="preserve"> </w:t>
      </w:r>
      <w:hyperlink r:id="rId58">
        <w:r>
          <w:rPr>
            <w:rStyle w:val="Link"/>
          </w:rPr>
          <w:t>Lien vers la base de données fusionnées des bulletins et lignes de paie</w:t>
        </w:r>
      </w:hyperlink>
    </w:p>
    <w:p w:rsidR="0084494A" w:rsidRDefault="0013294B">
      <w:hyperlink r:id="rId59">
        <w:r>
          <w:rPr>
            <w:rStyle w:val="Link"/>
          </w:rPr>
          <w:t>Lien vers le fichier des personnels</w:t>
        </w:r>
      </w:hyperlink>
    </w:p>
    <w:p w:rsidR="0084494A" w:rsidRDefault="0013294B">
      <w:pPr>
        <w:pStyle w:val="Titre1"/>
      </w:pPr>
      <w:bookmarkStart w:id="35" w:name="tableau-des-personnels-renseigner-la-cat"/>
      <w:r>
        <w:t>Tableau des personnels : renseigner la catégorie</w:t>
      </w:r>
    </w:p>
    <w:bookmarkEnd w:id="35"/>
    <w:p w:rsidR="0084494A" w:rsidRDefault="0013294B">
      <w:r>
        <w:t>Utiliser les codes : A, B, C, ELU, AUTRES</w:t>
      </w:r>
    </w:p>
    <w:p w:rsidR="0084494A" w:rsidRDefault="0013294B">
      <w:r>
        <w:t>En cas de changement de catégorie en cours de période, utiliser la catégorie AUTRES Cel</w:t>
      </w:r>
      <w:r>
        <w:t>a peut conduire à modifier manuellement le fichier Catégories des personnels.csv</w:t>
      </w:r>
    </w:p>
    <w:p w:rsidR="0084494A" w:rsidRDefault="0013294B">
      <w:pPr>
        <w:pStyle w:val="Titre2"/>
      </w:pPr>
      <w:bookmarkStart w:id="36" w:name="fiabilite-du-traitement-statistique"/>
      <w:r>
        <w:lastRenderedPageBreak/>
        <w:t>Fiabilité du traitement statistique</w:t>
      </w:r>
    </w:p>
    <w:p w:rsidR="0084494A" w:rsidRDefault="0013294B">
      <w:pPr>
        <w:pStyle w:val="Titre3"/>
      </w:pPr>
      <w:bookmarkStart w:id="37" w:name="eliminations-des-doublons"/>
      <w:bookmarkEnd w:id="36"/>
      <w:r>
        <w:t>Eliminations des doublons</w:t>
      </w:r>
    </w:p>
    <w:bookmarkEnd w:id="37"/>
    <w:p w:rsidR="0084494A" w:rsidRDefault="0013294B">
      <w:r>
        <w:t xml:space="preserve">Retraitement de la base : Elimination de 82726 lignes dupliquées Nombre de bulletins de paye de salaires (net ou </w:t>
      </w:r>
      <w:r>
        <w:t>brut) versés pour un champ Heures = 0 : 1342 Nombre de bulletins de paye de salaires (net ou brut) versés pour une quotité de travail indéfinie : 1342</w:t>
      </w:r>
    </w:p>
    <w:sectPr w:rsidR="0084494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2A84E1F"/>
    <w:multiLevelType w:val="multilevel"/>
    <w:tmpl w:val="7F2C20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3294B"/>
    <w:rsid w:val="004E29B3"/>
    <w:rsid w:val="00590D07"/>
    <w:rsid w:val="00784D58"/>
    <w:rsid w:val="0084494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ED3485D-346D-4CCE-B20A-25F9520C3B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itre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r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sdetex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Policepardfau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Bases/R&#233;mun&#233;rations/Analyse.variations.synth&#232;se.csv" TargetMode="External"/><Relationship Id="rId21" Type="http://schemas.openxmlformats.org/officeDocument/2006/relationships/image" Target="media/image14.png"/><Relationship Id="rId34" Type="http://schemas.openxmlformats.org/officeDocument/2006/relationships/hyperlink" Target="Bases/R&#233;mun&#233;rations/Analyse.variations.par.exercice.csv" TargetMode="External"/><Relationship Id="rId42" Type="http://schemas.openxmlformats.org/officeDocument/2006/relationships/hyperlink" Target="http://infos.emploipublic.fr/dossiers/la-fonction-publique-en-chiffres/la-fonction-publique-en-chiffre-2013/non-defini-08/apm-71444/" TargetMode="External"/><Relationship Id="rId47" Type="http://schemas.openxmlformats.org/officeDocument/2006/relationships/hyperlink" Target="Bases/R&#233;glementation/lignes.contractuels.et.vacations.csv" TargetMode="External"/><Relationship Id="rId50" Type="http://schemas.openxmlformats.org/officeDocument/2006/relationships/hyperlink" Target="Bases/R&#233;glementation/traitement.et.vacations.csv" TargetMode="External"/><Relationship Id="rId55" Type="http://schemas.openxmlformats.org/officeDocument/2006/relationships/hyperlink" Target="Bases/R&#233;glementation/HS.sup.25.csv" TargetMode="External"/><Relationship Id="rId7" Type="http://schemas.openxmlformats.org/officeDocument/2006/relationships/hyperlink" Target="Bases/Effectifs/Bulletins.paie.nir.total.hors.&#233;lus.csv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://www.fonction-publique.gouv.fr/files/files/statistiques/rapports_annuels/2012-2013/xls/Vue3_1_Remunerations.xls" TargetMode="External"/><Relationship Id="rId41" Type="http://schemas.openxmlformats.org/officeDocument/2006/relationships/hyperlink" Target="http://www.insee.fr/fr/ffc/ipweb/ip1486/ip1486.xls" TargetMode="External"/><Relationship Id="rId54" Type="http://schemas.openxmlformats.org/officeDocument/2006/relationships/hyperlink" Target="Bases/R&#233;glementation/lignes.ifts.anormales.csv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1.png"/><Relationship Id="rId37" Type="http://schemas.openxmlformats.org/officeDocument/2006/relationships/hyperlink" Target="Bases/R&#233;mun&#233;rations/Analyse.variations.synth&#232;se.csv" TargetMode="External"/><Relationship Id="rId40" Type="http://schemas.openxmlformats.org/officeDocument/2006/relationships/hyperlink" Target="Bases/R&#233;mun&#233;rations/Analyse.variations.synth&#232;se.csv" TargetMode="External"/><Relationship Id="rId45" Type="http://schemas.openxmlformats.org/officeDocument/2006/relationships/hyperlink" Target="Bases/R&#233;glementation/matricules.fonctionnaires.et.vacations.csv" TargetMode="External"/><Relationship Id="rId53" Type="http://schemas.openxmlformats.org/officeDocument/2006/relationships/hyperlink" Target="Bases/R&#233;glementation/ifts.et.contractuel.csv" TargetMode="External"/><Relationship Id="rId58" Type="http://schemas.openxmlformats.org/officeDocument/2006/relationships/hyperlink" Target="Bases/Paiements/Paie.csv" TargetMode="External"/><Relationship Id="rId5" Type="http://schemas.openxmlformats.org/officeDocument/2006/relationships/hyperlink" Target="Bases/Effectifs/tableau.effectifs.csv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://www.insee.fr/fr/ffc/ipweb/ip1486/ip1486.xls" TargetMode="External"/><Relationship Id="rId36" Type="http://schemas.openxmlformats.org/officeDocument/2006/relationships/hyperlink" Target="Bases/R&#233;mun&#233;rations/Analyse.variations.synth&#232;se.csv" TargetMode="External"/><Relationship Id="rId49" Type="http://schemas.openxmlformats.org/officeDocument/2006/relationships/hyperlink" Target="Bases/R&#233;glementation/RI.et.vacations.csv" TargetMode="External"/><Relationship Id="rId57" Type="http://schemas.openxmlformats.org/officeDocument/2006/relationships/hyperlink" Target="Bases/R&#233;glementation/r&#233;mun&#233;rations.&#233;lu.csv" TargetMode="External"/><Relationship Id="rId61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0.png"/><Relationship Id="rId44" Type="http://schemas.openxmlformats.org/officeDocument/2006/relationships/hyperlink" Target="Bases/R&#233;glementation/personnels.prime.informatique.csv" TargetMode="External"/><Relationship Id="rId52" Type="http://schemas.openxmlformats.org/officeDocument/2006/relationships/hyperlink" Target="Bases/R&#233;glementation/base.iat.ifts.csv" TargetMode="External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Bases/Effectifs/Bulletins.paie.nir.fonctionnaires.csv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Bases/R&#233;mun&#233;rations/Analyse.r&#233;mun&#233;rations.csv" TargetMode="External"/><Relationship Id="rId30" Type="http://schemas.openxmlformats.org/officeDocument/2006/relationships/hyperlink" Target="http://www.performance-publique.budget.gouv.fr/sites/performance_publique/files/farandole/ressources/2015/pap/pdf/jaunes/jaune2015_fonction_publique.pdf" TargetMode="External"/><Relationship Id="rId35" Type="http://schemas.openxmlformats.org/officeDocument/2006/relationships/hyperlink" Target="http://www.insee.fr/fr/ffc/ipweb/ip1486/ip1486.xls" TargetMode="External"/><Relationship Id="rId43" Type="http://schemas.openxmlformats.org/officeDocument/2006/relationships/hyperlink" Target="Bases/R&#233;glementation/NBI.aux.non.titulaires.csv" TargetMode="External"/><Relationship Id="rId48" Type="http://schemas.openxmlformats.org/officeDocument/2006/relationships/hyperlink" Target="Bases/R&#233;glementation/matricules.contractuels.et.vacations.csv" TargetMode="External"/><Relationship Id="rId56" Type="http://schemas.openxmlformats.org/officeDocument/2006/relationships/hyperlink" Target="Bases/R&#233;glementation/ihts.anormales.csv" TargetMode="External"/><Relationship Id="rId8" Type="http://schemas.openxmlformats.org/officeDocument/2006/relationships/image" Target="media/image2.png"/><Relationship Id="rId51" Type="http://schemas.openxmlformats.org/officeDocument/2006/relationships/hyperlink" Target="Bases/R&#233;glementation/codes.ifts.csv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Bases/R&#233;mun&#233;rations/Analyse.variations.synth&#232;se.csv" TargetMode="External"/><Relationship Id="rId38" Type="http://schemas.openxmlformats.org/officeDocument/2006/relationships/image" Target="media/image22.png"/><Relationship Id="rId46" Type="http://schemas.openxmlformats.org/officeDocument/2006/relationships/hyperlink" Target="Bases/R&#233;glementation/lignes.fonctionnaires.et.vacations.csv" TargetMode="External"/><Relationship Id="rId59" Type="http://schemas.openxmlformats.org/officeDocument/2006/relationships/hyperlink" Target="Bases/Effectifs/Cat&#233;gories%20des%20personnels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5</Pages>
  <Words>4228</Words>
  <Characters>23257</Characters>
  <Application>Microsoft Office Word</Application>
  <DocSecurity>0</DocSecurity>
  <Lines>193</Lines>
  <Paragraphs>54</Paragraphs>
  <ScaleCrop>false</ScaleCrop>
  <Company/>
  <LinksUpToDate>false</LinksUpToDate>
  <CharactersWithSpaces>27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fabrice nicol</cp:lastModifiedBy>
  <cp:revision>2</cp:revision>
  <dcterms:created xsi:type="dcterms:W3CDTF">2014-11-18T10:51:00Z</dcterms:created>
  <dcterms:modified xsi:type="dcterms:W3CDTF">2014-11-18T10:52:00Z</dcterms:modified>
</cp:coreProperties>
</file>